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7"/>
        <w:gridCol w:w="1621"/>
        <w:gridCol w:w="1521"/>
        <w:gridCol w:w="1844"/>
        <w:gridCol w:w="1391"/>
        <w:gridCol w:w="1727"/>
        <w:gridCol w:w="7"/>
        <w:gridCol w:w="1432"/>
      </w:tblGrid>
      <w:tr w:rsidR="00815F94" w14:paraId="6614BE9F" w14:textId="77777777" w:rsidTr="003A2E3C">
        <w:tc>
          <w:tcPr>
            <w:tcW w:w="10790" w:type="dxa"/>
            <w:gridSpan w:val="8"/>
            <w:vAlign w:val="center"/>
          </w:tcPr>
          <w:p w14:paraId="0754CC04" w14:textId="6F164662" w:rsidR="00815F94" w:rsidRDefault="003A2E3C" w:rsidP="003A2E3C">
            <w:pPr>
              <w:jc w:val="center"/>
              <w:rPr>
                <w:rFonts w:ascii="Arial Black" w:hAnsi="Arial Black"/>
                <w:sz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9" behindDoc="1" locked="0" layoutInCell="1" allowOverlap="1" wp14:anchorId="352D073F" wp14:editId="42E94C13">
                  <wp:simplePos x="0" y="0"/>
                  <wp:positionH relativeFrom="column">
                    <wp:posOffset>6063615</wp:posOffset>
                  </wp:positionH>
                  <wp:positionV relativeFrom="paragraph">
                    <wp:posOffset>-635</wp:posOffset>
                  </wp:positionV>
                  <wp:extent cx="723900" cy="791845"/>
                  <wp:effectExtent l="0" t="0" r="0" b="8255"/>
                  <wp:wrapTight wrapText="bothSides">
                    <wp:wrapPolygon edited="0">
                      <wp:start x="0" y="0"/>
                      <wp:lineTo x="0" y="21306"/>
                      <wp:lineTo x="21032" y="21306"/>
                      <wp:lineTo x="21032" y="0"/>
                      <wp:lineTo x="0" y="0"/>
                    </wp:wrapPolygon>
                  </wp:wrapTight>
                  <wp:docPr id="14" name="Picture 14" descr="2021 Start Icon Stock Vector (Royalty Free) 5915270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2021 Start Icon Stock Vector (Royalty Free) 5915270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791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E19BA">
              <w:rPr>
                <w:noProof/>
              </w:rPr>
              <w:drawing>
                <wp:anchor distT="0" distB="0" distL="114300" distR="114300" simplePos="0" relativeHeight="251660295" behindDoc="1" locked="0" layoutInCell="1" allowOverlap="1" wp14:anchorId="0E6FD61F" wp14:editId="525F8CFA">
                  <wp:simplePos x="0" y="0"/>
                  <wp:positionH relativeFrom="column">
                    <wp:posOffset>-62865</wp:posOffset>
                  </wp:positionH>
                  <wp:positionV relativeFrom="paragraph">
                    <wp:posOffset>19050</wp:posOffset>
                  </wp:positionV>
                  <wp:extent cx="756000" cy="756000"/>
                  <wp:effectExtent l="0" t="0" r="6350" b="6350"/>
                  <wp:wrapTight wrapText="bothSides">
                    <wp:wrapPolygon edited="0">
                      <wp:start x="0" y="0"/>
                      <wp:lineTo x="0" y="21237"/>
                      <wp:lineTo x="21237" y="21237"/>
                      <wp:lineTo x="21237" y="0"/>
                      <wp:lineTo x="0" y="0"/>
                    </wp:wrapPolygon>
                  </wp:wrapTight>
                  <wp:docPr id="13" name="Picture 13" descr="Golden welcome 2021 transparent png | free image by rawpixel.com / NingZk  V. | Stock images free, Image fun, Sale pos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Golden welcome 2021 transparent png | free image by rawpixel.com / NingZk  V. | Stock images free, Image fun, Sale post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6000" cy="75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15F94" w:rsidRPr="24A51D5D">
              <w:rPr>
                <w:rFonts w:ascii="Arial Black" w:hAnsi="Arial Black"/>
                <w:sz w:val="32"/>
                <w:szCs w:val="32"/>
              </w:rPr>
              <w:t>St. Peter Catholic Elementary School</w:t>
            </w:r>
          </w:p>
          <w:p w14:paraId="45AF030C" w14:textId="4497194F" w:rsidR="00815F94" w:rsidRDefault="00A5044A" w:rsidP="003A2E3C">
            <w:pPr>
              <w:jc w:val="center"/>
            </w:pPr>
            <w:r>
              <w:rPr>
                <w:rFonts w:ascii="Arial Black" w:hAnsi="Arial Black"/>
                <w:sz w:val="32"/>
              </w:rPr>
              <w:t>JANUARY 2021</w:t>
            </w:r>
            <w:r w:rsidR="000B6FD1">
              <w:rPr>
                <w:rFonts w:ascii="Arial Black" w:hAnsi="Arial Black"/>
                <w:sz w:val="32"/>
              </w:rPr>
              <w:t xml:space="preserve"> CALENDAR</w:t>
            </w:r>
          </w:p>
        </w:tc>
      </w:tr>
      <w:tr w:rsidR="007C7207" w14:paraId="6358D7A8" w14:textId="77777777" w:rsidTr="002A6392">
        <w:tc>
          <w:tcPr>
            <w:tcW w:w="1247" w:type="dxa"/>
            <w:shd w:val="clear" w:color="auto" w:fill="BFBFBF" w:themeFill="background1" w:themeFillShade="BF"/>
          </w:tcPr>
          <w:p w14:paraId="44E1BCBE" w14:textId="4B8BB89E" w:rsidR="00815F94" w:rsidRDefault="00815F94" w:rsidP="00815F94">
            <w:pPr>
              <w:jc w:val="center"/>
            </w:pPr>
            <w:r>
              <w:t>Sunday</w:t>
            </w:r>
          </w:p>
        </w:tc>
        <w:tc>
          <w:tcPr>
            <w:tcW w:w="1621" w:type="dxa"/>
            <w:shd w:val="clear" w:color="auto" w:fill="BFBFBF" w:themeFill="background1" w:themeFillShade="BF"/>
          </w:tcPr>
          <w:p w14:paraId="23129CD7" w14:textId="442566F9" w:rsidR="00815F94" w:rsidRDefault="00815F94" w:rsidP="00815F94">
            <w:pPr>
              <w:jc w:val="center"/>
            </w:pPr>
            <w:r>
              <w:t>Monday</w:t>
            </w:r>
          </w:p>
        </w:tc>
        <w:tc>
          <w:tcPr>
            <w:tcW w:w="1521" w:type="dxa"/>
            <w:shd w:val="clear" w:color="auto" w:fill="BFBFBF" w:themeFill="background1" w:themeFillShade="BF"/>
          </w:tcPr>
          <w:p w14:paraId="1C17B974" w14:textId="12FFDDC7" w:rsidR="00815F94" w:rsidRDefault="00815F94" w:rsidP="00815F94">
            <w:pPr>
              <w:jc w:val="center"/>
            </w:pPr>
            <w:r>
              <w:t>Tuesday</w:t>
            </w:r>
          </w:p>
        </w:tc>
        <w:tc>
          <w:tcPr>
            <w:tcW w:w="1844" w:type="dxa"/>
            <w:shd w:val="clear" w:color="auto" w:fill="BFBFBF" w:themeFill="background1" w:themeFillShade="BF"/>
          </w:tcPr>
          <w:p w14:paraId="55324658" w14:textId="657AB479" w:rsidR="00815F94" w:rsidRDefault="00815F94" w:rsidP="00815F94">
            <w:pPr>
              <w:jc w:val="center"/>
            </w:pPr>
            <w:r>
              <w:t>Wednesday</w:t>
            </w:r>
          </w:p>
        </w:tc>
        <w:tc>
          <w:tcPr>
            <w:tcW w:w="1391" w:type="dxa"/>
            <w:shd w:val="clear" w:color="auto" w:fill="BFBFBF" w:themeFill="background1" w:themeFillShade="BF"/>
          </w:tcPr>
          <w:p w14:paraId="04C18872" w14:textId="0F5026AD" w:rsidR="00815F94" w:rsidRDefault="00815F94" w:rsidP="00815F94">
            <w:pPr>
              <w:jc w:val="center"/>
            </w:pPr>
            <w:r>
              <w:t>Thursday</w:t>
            </w:r>
          </w:p>
        </w:tc>
        <w:tc>
          <w:tcPr>
            <w:tcW w:w="1734" w:type="dxa"/>
            <w:gridSpan w:val="2"/>
            <w:shd w:val="clear" w:color="auto" w:fill="BFBFBF" w:themeFill="background1" w:themeFillShade="BF"/>
          </w:tcPr>
          <w:p w14:paraId="0F9C352A" w14:textId="42990639" w:rsidR="00815F94" w:rsidRDefault="00815F94" w:rsidP="00815F94">
            <w:pPr>
              <w:jc w:val="center"/>
            </w:pPr>
            <w:r>
              <w:t>Friday</w:t>
            </w:r>
          </w:p>
        </w:tc>
        <w:tc>
          <w:tcPr>
            <w:tcW w:w="1432" w:type="dxa"/>
            <w:shd w:val="clear" w:color="auto" w:fill="BFBFBF" w:themeFill="background1" w:themeFillShade="BF"/>
          </w:tcPr>
          <w:p w14:paraId="76B04520" w14:textId="23F8D34F" w:rsidR="00815F94" w:rsidRDefault="00815F94" w:rsidP="00815F94">
            <w:pPr>
              <w:jc w:val="center"/>
            </w:pPr>
            <w:r>
              <w:t>Saturday</w:t>
            </w:r>
          </w:p>
        </w:tc>
      </w:tr>
      <w:tr w:rsidR="00106B2C" w14:paraId="5A09EF8C" w14:textId="77777777" w:rsidTr="008B7585">
        <w:trPr>
          <w:trHeight w:val="2442"/>
        </w:trPr>
        <w:tc>
          <w:tcPr>
            <w:tcW w:w="1247" w:type="dxa"/>
            <w:shd w:val="clear" w:color="auto" w:fill="F2F2F2" w:themeFill="background1" w:themeFillShade="F2"/>
          </w:tcPr>
          <w:p w14:paraId="10B8463B" w14:textId="11ABD4E3" w:rsidR="00106B2C" w:rsidRDefault="00106B2C" w:rsidP="00B62976">
            <w:pPr>
              <w:jc w:val="center"/>
              <w:rPr>
                <w:sz w:val="18"/>
                <w:szCs w:val="18"/>
              </w:rPr>
            </w:pPr>
          </w:p>
          <w:p w14:paraId="0F988D10" w14:textId="77777777" w:rsidR="008B642F" w:rsidRDefault="008B642F" w:rsidP="00214B9E">
            <w:pPr>
              <w:jc w:val="center"/>
              <w:rPr>
                <w:sz w:val="18"/>
                <w:szCs w:val="18"/>
              </w:rPr>
            </w:pPr>
          </w:p>
          <w:p w14:paraId="2BB9E960" w14:textId="77777777" w:rsidR="00A90867" w:rsidRDefault="00A90867" w:rsidP="00214B9E">
            <w:pPr>
              <w:jc w:val="center"/>
              <w:rPr>
                <w:sz w:val="18"/>
                <w:szCs w:val="18"/>
              </w:rPr>
            </w:pPr>
          </w:p>
          <w:p w14:paraId="1DD25907" w14:textId="04F45051" w:rsidR="00106B2C" w:rsidRDefault="00106B2C" w:rsidP="00214B9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Sunday Holy Mass</w:t>
            </w:r>
          </w:p>
          <w:p w14:paraId="0ABB900A" w14:textId="29AE14DF" w:rsidR="00106B2C" w:rsidRDefault="00106B2C" w:rsidP="00214B9E">
            <w:pPr>
              <w:jc w:val="center"/>
            </w:pPr>
            <w:r>
              <w:rPr>
                <w:sz w:val="18"/>
                <w:szCs w:val="18"/>
              </w:rPr>
              <w:t>9 and 11 am</w:t>
            </w:r>
          </w:p>
        </w:tc>
        <w:tc>
          <w:tcPr>
            <w:tcW w:w="6377" w:type="dxa"/>
            <w:gridSpan w:val="4"/>
            <w:shd w:val="clear" w:color="auto" w:fill="FFFFFF" w:themeFill="background1"/>
            <w:vAlign w:val="center"/>
          </w:tcPr>
          <w:p w14:paraId="0E95BB78" w14:textId="5F2F682D" w:rsidR="00106B2C" w:rsidRDefault="00106B2C" w:rsidP="00106B2C">
            <w:pPr>
              <w:jc w:val="center"/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38BC7DB6" wp14:editId="13EC061F">
                  <wp:extent cx="3667591" cy="1042670"/>
                  <wp:effectExtent l="0" t="0" r="0" b="508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85543" cy="104777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34" w:type="dxa"/>
            <w:gridSpan w:val="2"/>
          </w:tcPr>
          <w:p w14:paraId="110B4C14" w14:textId="79338F7C" w:rsidR="00106B2C" w:rsidRDefault="00106B2C" w:rsidP="006E06ED">
            <w:pPr>
              <w:jc w:val="right"/>
            </w:pPr>
            <w:r>
              <w:t>1</w:t>
            </w:r>
          </w:p>
          <w:p w14:paraId="4A147F68" w14:textId="4BC30D82" w:rsidR="00350391" w:rsidRPr="00350391" w:rsidRDefault="00350391" w:rsidP="00350391">
            <w:pPr>
              <w:jc w:val="center"/>
              <w:rPr>
                <w:b/>
                <w:bCs/>
              </w:rPr>
            </w:pPr>
            <w:r w:rsidRPr="00350391">
              <w:rPr>
                <w:b/>
                <w:bCs/>
              </w:rPr>
              <w:t>NEW YEAR’S DAY</w:t>
            </w:r>
          </w:p>
          <w:p w14:paraId="2145941B" w14:textId="3D8B9932" w:rsidR="00106B2C" w:rsidRPr="00A60239" w:rsidRDefault="00350391" w:rsidP="006E6811">
            <w:pPr>
              <w:jc w:val="both"/>
              <w:rPr>
                <w:rFonts w:ascii="Comic Sans MS" w:hAnsi="Comic Sans MS"/>
              </w:rPr>
            </w:pPr>
            <w:r w:rsidRPr="000F59B4">
              <w:rPr>
                <w:noProof/>
              </w:rPr>
              <w:drawing>
                <wp:inline distT="0" distB="0" distL="0" distR="0" wp14:anchorId="2F80D5DA" wp14:editId="7C98D8FE">
                  <wp:extent cx="942830" cy="1008000"/>
                  <wp:effectExtent l="0" t="0" r="0" b="190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830" cy="100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2" w:type="dxa"/>
            <w:shd w:val="clear" w:color="auto" w:fill="F2F2F2" w:themeFill="background1" w:themeFillShade="F2"/>
          </w:tcPr>
          <w:p w14:paraId="2C19C797" w14:textId="23130353" w:rsidR="00106B2C" w:rsidRDefault="003B2FC8" w:rsidP="003F70F8">
            <w:pPr>
              <w:jc w:val="right"/>
            </w:pPr>
            <w:r>
              <w:t>2</w:t>
            </w:r>
          </w:p>
          <w:p w14:paraId="4AB3C28B" w14:textId="77777777" w:rsidR="00106B2C" w:rsidRDefault="00106B2C" w:rsidP="00D21C27">
            <w:pPr>
              <w:jc w:val="center"/>
              <w:rPr>
                <w:sz w:val="18"/>
                <w:szCs w:val="18"/>
              </w:rPr>
            </w:pPr>
          </w:p>
          <w:p w14:paraId="740AB91B" w14:textId="28E3EACF" w:rsidR="00106B2C" w:rsidRDefault="00106B2C" w:rsidP="00D21C2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Holy Mass</w:t>
            </w:r>
          </w:p>
          <w:p w14:paraId="054F9B6A" w14:textId="2643CF26" w:rsidR="00106B2C" w:rsidRDefault="00106B2C" w:rsidP="00D21C27">
            <w:pPr>
              <w:jc w:val="center"/>
            </w:pPr>
            <w:r>
              <w:rPr>
                <w:sz w:val="18"/>
                <w:szCs w:val="18"/>
              </w:rPr>
              <w:t>5 pm</w:t>
            </w:r>
          </w:p>
        </w:tc>
      </w:tr>
      <w:tr w:rsidR="007C7207" w14:paraId="73F9A47C" w14:textId="77777777" w:rsidTr="002A6392">
        <w:trPr>
          <w:trHeight w:val="2608"/>
        </w:trPr>
        <w:tc>
          <w:tcPr>
            <w:tcW w:w="1247" w:type="dxa"/>
            <w:shd w:val="clear" w:color="auto" w:fill="F2F2F2" w:themeFill="background1" w:themeFillShade="F2"/>
          </w:tcPr>
          <w:p w14:paraId="6FDBD0BF" w14:textId="237A8E25" w:rsidR="00815F94" w:rsidRDefault="00ED5979" w:rsidP="003F70F8">
            <w:pPr>
              <w:jc w:val="right"/>
            </w:pPr>
            <w:r>
              <w:t>3</w:t>
            </w:r>
          </w:p>
          <w:p w14:paraId="3C672549" w14:textId="77777777" w:rsidR="00AC527A" w:rsidRDefault="00AC527A" w:rsidP="003F70F8">
            <w:pPr>
              <w:jc w:val="right"/>
            </w:pPr>
          </w:p>
          <w:p w14:paraId="259B518A" w14:textId="77777777" w:rsidR="00AC527A" w:rsidRDefault="00AC527A" w:rsidP="003F70F8">
            <w:pPr>
              <w:jc w:val="right"/>
            </w:pPr>
          </w:p>
          <w:p w14:paraId="15701DAB" w14:textId="67E29375" w:rsidR="00AC527A" w:rsidRDefault="00B37CD1" w:rsidP="00B37C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Sunday Holy Mass</w:t>
            </w:r>
          </w:p>
          <w:p w14:paraId="4A37B6FC" w14:textId="3C2D77DC" w:rsidR="00B37CD1" w:rsidRPr="00B37CD1" w:rsidRDefault="00B37CD1" w:rsidP="00B37C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 and 11 am</w:t>
            </w:r>
          </w:p>
        </w:tc>
        <w:tc>
          <w:tcPr>
            <w:tcW w:w="1621" w:type="dxa"/>
          </w:tcPr>
          <w:p w14:paraId="5F540299" w14:textId="7CCBC784" w:rsidR="00815F94" w:rsidRDefault="00846781" w:rsidP="00EB7FD5">
            <w:pPr>
              <w:jc w:val="right"/>
            </w:pPr>
            <w:r>
              <w:t>4</w:t>
            </w:r>
          </w:p>
          <w:p w14:paraId="05E998AE" w14:textId="7BA19C53" w:rsidR="00325E70" w:rsidRDefault="00325E70" w:rsidP="00EB7FD5">
            <w:pPr>
              <w:jc w:val="right"/>
            </w:pPr>
            <w:r>
              <w:t xml:space="preserve">Day </w:t>
            </w:r>
            <w:r w:rsidR="001A7D8F">
              <w:t>3</w:t>
            </w:r>
          </w:p>
          <w:p w14:paraId="1C0234AB" w14:textId="77777777" w:rsidR="00283426" w:rsidRDefault="00283426" w:rsidP="00283426">
            <w:pPr>
              <w:jc w:val="both"/>
            </w:pPr>
          </w:p>
          <w:p w14:paraId="742A2312" w14:textId="05C2C4BD" w:rsidR="00283426" w:rsidRPr="00B91D8C" w:rsidRDefault="00283426" w:rsidP="00283426">
            <w:pPr>
              <w:jc w:val="center"/>
              <w:rPr>
                <w:b/>
                <w:bCs/>
                <w:i/>
                <w:iCs/>
                <w:sz w:val="24"/>
                <w:szCs w:val="24"/>
              </w:rPr>
            </w:pPr>
            <w:r w:rsidRPr="00B91D8C">
              <w:rPr>
                <w:b/>
                <w:bCs/>
                <w:i/>
                <w:iCs/>
                <w:sz w:val="24"/>
                <w:szCs w:val="24"/>
              </w:rPr>
              <w:t>Welcome Back to School!</w:t>
            </w:r>
          </w:p>
          <w:p w14:paraId="25F69B92" w14:textId="77777777" w:rsidR="00C4388B" w:rsidRDefault="00C4388B" w:rsidP="00A91D87">
            <w:pPr>
              <w:rPr>
                <w:rFonts w:ascii="Comic Sans MS" w:hAnsi="Comic Sans MS"/>
                <w:sz w:val="16"/>
                <w:szCs w:val="16"/>
              </w:rPr>
            </w:pPr>
          </w:p>
          <w:p w14:paraId="5673B551" w14:textId="606811CF" w:rsidR="00C24756" w:rsidRPr="00C4388B" w:rsidRDefault="00C24756" w:rsidP="00A91D87">
            <w:pPr>
              <w:rPr>
                <w:rFonts w:ascii="Comic Sans MS" w:hAnsi="Comic Sans MS"/>
              </w:rPr>
            </w:pPr>
          </w:p>
        </w:tc>
        <w:tc>
          <w:tcPr>
            <w:tcW w:w="1521" w:type="dxa"/>
          </w:tcPr>
          <w:p w14:paraId="602C17BE" w14:textId="38009506" w:rsidR="00815F94" w:rsidRDefault="00846781" w:rsidP="00EB7FD5">
            <w:pPr>
              <w:jc w:val="right"/>
            </w:pPr>
            <w:r>
              <w:t>5</w:t>
            </w:r>
          </w:p>
          <w:p w14:paraId="2FFFC11D" w14:textId="7F8646B2" w:rsidR="00325E70" w:rsidRDefault="00325E70" w:rsidP="00EB7FD5">
            <w:pPr>
              <w:jc w:val="right"/>
            </w:pPr>
            <w:r>
              <w:t xml:space="preserve">Day </w:t>
            </w:r>
            <w:r w:rsidR="001A7D8F">
              <w:t>4</w:t>
            </w:r>
          </w:p>
        </w:tc>
        <w:tc>
          <w:tcPr>
            <w:tcW w:w="1844" w:type="dxa"/>
          </w:tcPr>
          <w:p w14:paraId="26344E0B" w14:textId="6039CBEC" w:rsidR="00815F94" w:rsidRDefault="00846781" w:rsidP="00EB7FD5">
            <w:pPr>
              <w:jc w:val="right"/>
            </w:pPr>
            <w:r>
              <w:t>6</w:t>
            </w:r>
          </w:p>
          <w:p w14:paraId="269E5410" w14:textId="594BB31C" w:rsidR="00325E70" w:rsidRDefault="00325E70" w:rsidP="00EB7FD5">
            <w:pPr>
              <w:jc w:val="right"/>
            </w:pPr>
            <w:r>
              <w:t>Day</w:t>
            </w:r>
            <w:r w:rsidR="00724698">
              <w:t xml:space="preserve"> </w:t>
            </w:r>
            <w:r w:rsidR="001A7D8F">
              <w:t>5</w:t>
            </w:r>
          </w:p>
          <w:p w14:paraId="47A31E22" w14:textId="77777777" w:rsidR="00F54FF6" w:rsidRDefault="00F54FF6" w:rsidP="00233965">
            <w:pPr>
              <w:jc w:val="center"/>
              <w:rPr>
                <w:b/>
                <w:bCs/>
              </w:rPr>
            </w:pPr>
          </w:p>
          <w:p w14:paraId="01A04377" w14:textId="5E51451A" w:rsidR="00846781" w:rsidRPr="00F54FF6" w:rsidRDefault="00233965" w:rsidP="00F54FF6">
            <w:pPr>
              <w:jc w:val="center"/>
              <w:rPr>
                <w:b/>
                <w:bCs/>
              </w:rPr>
            </w:pPr>
            <w:r w:rsidRPr="00A27BFA">
              <w:rPr>
                <w:b/>
                <w:bCs/>
              </w:rPr>
              <w:t>Pizza Day</w:t>
            </w:r>
            <w:r w:rsidR="001F2EBF">
              <w:rPr>
                <w:noProof/>
              </w:rPr>
              <w:drawing>
                <wp:anchor distT="0" distB="0" distL="114300" distR="114300" simplePos="0" relativeHeight="251659271" behindDoc="1" locked="0" layoutInCell="1" allowOverlap="1" wp14:anchorId="45899061" wp14:editId="5A1340E1">
                  <wp:simplePos x="0" y="0"/>
                  <wp:positionH relativeFrom="column">
                    <wp:posOffset>-24765</wp:posOffset>
                  </wp:positionH>
                  <wp:positionV relativeFrom="paragraph">
                    <wp:posOffset>196215</wp:posOffset>
                  </wp:positionV>
                  <wp:extent cx="1033780" cy="1079500"/>
                  <wp:effectExtent l="0" t="0" r="0" b="6350"/>
                  <wp:wrapTight wrapText="bothSides">
                    <wp:wrapPolygon edited="0">
                      <wp:start x="0" y="0"/>
                      <wp:lineTo x="0" y="21346"/>
                      <wp:lineTo x="21096" y="21346"/>
                      <wp:lineTo x="21096" y="0"/>
                      <wp:lineTo x="0" y="0"/>
                    </wp:wrapPolygon>
                  </wp:wrapTight>
                  <wp:docPr id="11" name="Picture 11" descr="Epiphany Stock Photo Images. 4,682 Epiphany royalty free images and  photography available to buy from thousands of stock photographer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Epiphany Stock Photo Images. 4,682 Epiphany royalty free images and  photography available to buy from thousands of stock photographers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780" cy="1079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391" w:type="dxa"/>
          </w:tcPr>
          <w:p w14:paraId="282BC3F0" w14:textId="53747B87" w:rsidR="00815F94" w:rsidRDefault="00846781" w:rsidP="00EB7FD5">
            <w:pPr>
              <w:jc w:val="right"/>
            </w:pPr>
            <w:r>
              <w:t>7</w:t>
            </w:r>
          </w:p>
          <w:p w14:paraId="2AC2E06D" w14:textId="08CD5B87" w:rsidR="00724698" w:rsidRDefault="00724698" w:rsidP="00EB7FD5">
            <w:pPr>
              <w:jc w:val="right"/>
            </w:pPr>
            <w:r>
              <w:t xml:space="preserve">Day </w:t>
            </w:r>
            <w:r w:rsidR="001A7D8F">
              <w:t>1</w:t>
            </w:r>
          </w:p>
          <w:p w14:paraId="2D852163" w14:textId="33547A8C" w:rsidR="00D01965" w:rsidRDefault="00D01965" w:rsidP="00EB7FD5">
            <w:pPr>
              <w:jc w:val="right"/>
            </w:pPr>
          </w:p>
          <w:p w14:paraId="237D7AD3" w14:textId="77777777" w:rsidR="00D7622B" w:rsidRDefault="00D7622B" w:rsidP="00D7622B">
            <w:pPr>
              <w:jc w:val="right"/>
              <w:rPr>
                <w:i/>
                <w:iCs/>
                <w:sz w:val="20"/>
                <w:szCs w:val="20"/>
              </w:rPr>
            </w:pPr>
          </w:p>
          <w:p w14:paraId="575963CE" w14:textId="77777777" w:rsidR="00A86B02" w:rsidRDefault="00A86B02" w:rsidP="00EB7FD5">
            <w:pPr>
              <w:jc w:val="right"/>
            </w:pPr>
          </w:p>
          <w:p w14:paraId="7C48DC1B" w14:textId="1A399406" w:rsidR="00A86B02" w:rsidRDefault="00A86B02" w:rsidP="00EB7FD5">
            <w:pPr>
              <w:jc w:val="right"/>
            </w:pPr>
          </w:p>
        </w:tc>
        <w:tc>
          <w:tcPr>
            <w:tcW w:w="1734" w:type="dxa"/>
            <w:gridSpan w:val="2"/>
            <w:shd w:val="clear" w:color="auto" w:fill="FFFFFF" w:themeFill="background1"/>
          </w:tcPr>
          <w:p w14:paraId="23195F8B" w14:textId="1963DA2B" w:rsidR="00815F94" w:rsidRDefault="00846781" w:rsidP="00EB7FD5">
            <w:pPr>
              <w:jc w:val="right"/>
            </w:pPr>
            <w:r>
              <w:t>8</w:t>
            </w:r>
          </w:p>
          <w:p w14:paraId="09B101CD" w14:textId="4360CE4A" w:rsidR="00F10D5C" w:rsidRDefault="00D05F55" w:rsidP="00EB7FD5">
            <w:pPr>
              <w:jc w:val="right"/>
            </w:pPr>
            <w:r>
              <w:t>D</w:t>
            </w:r>
            <w:r w:rsidR="00A57F37">
              <w:t>ay</w:t>
            </w:r>
            <w:r w:rsidR="001A7D8F">
              <w:t xml:space="preserve"> 2</w:t>
            </w:r>
          </w:p>
          <w:p w14:paraId="11B40A36" w14:textId="77777777" w:rsidR="003B4E4D" w:rsidRDefault="003B4E4D" w:rsidP="00EB7FD5">
            <w:pPr>
              <w:jc w:val="right"/>
              <w:rPr>
                <w:i/>
                <w:iCs/>
                <w:sz w:val="20"/>
                <w:szCs w:val="20"/>
              </w:rPr>
            </w:pPr>
          </w:p>
          <w:p w14:paraId="51FDFC74" w14:textId="583CA6F8" w:rsidR="00161DF1" w:rsidRPr="00A27BFA" w:rsidRDefault="00161DF1" w:rsidP="00161DF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sta</w:t>
            </w:r>
            <w:r w:rsidRPr="00A27BFA">
              <w:rPr>
                <w:b/>
                <w:bCs/>
              </w:rPr>
              <w:t xml:space="preserve"> Day</w:t>
            </w:r>
          </w:p>
          <w:p w14:paraId="1230FAA3" w14:textId="103B21D9" w:rsidR="001517BB" w:rsidRPr="00390EA5" w:rsidRDefault="001517BB" w:rsidP="0088446D">
            <w:pPr>
              <w:jc w:val="right"/>
              <w:rPr>
                <w:i/>
                <w:iCs/>
              </w:rPr>
            </w:pPr>
          </w:p>
        </w:tc>
        <w:tc>
          <w:tcPr>
            <w:tcW w:w="1432" w:type="dxa"/>
            <w:shd w:val="clear" w:color="auto" w:fill="F2F2F2" w:themeFill="background1" w:themeFillShade="F2"/>
          </w:tcPr>
          <w:p w14:paraId="56018306" w14:textId="1936A517" w:rsidR="00815F94" w:rsidRDefault="00846781" w:rsidP="00EB7FD5">
            <w:pPr>
              <w:jc w:val="right"/>
            </w:pPr>
            <w:r>
              <w:t>9</w:t>
            </w:r>
          </w:p>
          <w:p w14:paraId="5DA3B345" w14:textId="77777777" w:rsidR="00D21C27" w:rsidRDefault="00D21C27" w:rsidP="00EB7FD5">
            <w:pPr>
              <w:jc w:val="right"/>
            </w:pPr>
          </w:p>
          <w:p w14:paraId="6C21397A" w14:textId="77777777" w:rsidR="00D21C27" w:rsidRDefault="00D21C27" w:rsidP="00D21C2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Holy Mass</w:t>
            </w:r>
          </w:p>
          <w:p w14:paraId="7C0C03C5" w14:textId="51A6EE3D" w:rsidR="00D21C27" w:rsidRDefault="00D21C27" w:rsidP="00D21C27">
            <w:pPr>
              <w:jc w:val="center"/>
            </w:pPr>
            <w:r>
              <w:rPr>
                <w:sz w:val="18"/>
                <w:szCs w:val="18"/>
              </w:rPr>
              <w:t>5 pm</w:t>
            </w:r>
          </w:p>
        </w:tc>
      </w:tr>
      <w:tr w:rsidR="007C7207" w14:paraId="345E237F" w14:textId="77777777" w:rsidTr="008B7585">
        <w:trPr>
          <w:trHeight w:val="2290"/>
        </w:trPr>
        <w:tc>
          <w:tcPr>
            <w:tcW w:w="1247" w:type="dxa"/>
            <w:shd w:val="clear" w:color="auto" w:fill="F2F2F2" w:themeFill="background1" w:themeFillShade="F2"/>
          </w:tcPr>
          <w:p w14:paraId="693415BB" w14:textId="0A1D3133" w:rsidR="00815F94" w:rsidRDefault="0088446D" w:rsidP="002D0D0A">
            <w:pPr>
              <w:jc w:val="right"/>
            </w:pPr>
            <w:r>
              <w:t>10</w:t>
            </w:r>
          </w:p>
          <w:p w14:paraId="43A5508A" w14:textId="77777777" w:rsidR="00B37CD1" w:rsidRDefault="00B37CD1" w:rsidP="002D0D0A">
            <w:pPr>
              <w:jc w:val="right"/>
            </w:pPr>
          </w:p>
          <w:p w14:paraId="380F9D4B" w14:textId="77777777" w:rsidR="00B37CD1" w:rsidRDefault="00B37CD1" w:rsidP="00B37C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Sunday Holy Mass</w:t>
            </w:r>
          </w:p>
          <w:p w14:paraId="4B281611" w14:textId="4A1213F2" w:rsidR="00B37CD1" w:rsidRDefault="00B37CD1" w:rsidP="00B37CD1">
            <w:pPr>
              <w:jc w:val="center"/>
            </w:pPr>
            <w:r>
              <w:rPr>
                <w:sz w:val="18"/>
                <w:szCs w:val="18"/>
              </w:rPr>
              <w:t>9 and 11 am</w:t>
            </w:r>
          </w:p>
        </w:tc>
        <w:tc>
          <w:tcPr>
            <w:tcW w:w="1621" w:type="dxa"/>
          </w:tcPr>
          <w:p w14:paraId="4C59F01D" w14:textId="2EE2E33C" w:rsidR="00815F94" w:rsidRDefault="0088446D" w:rsidP="002D0D0A">
            <w:pPr>
              <w:jc w:val="right"/>
            </w:pPr>
            <w:r>
              <w:t>11</w:t>
            </w:r>
          </w:p>
          <w:p w14:paraId="4CFCB21C" w14:textId="4B2AD7FF" w:rsidR="00621A73" w:rsidRDefault="00621A73" w:rsidP="002D0D0A">
            <w:pPr>
              <w:jc w:val="right"/>
            </w:pPr>
            <w:r>
              <w:t xml:space="preserve">Day </w:t>
            </w:r>
            <w:r w:rsidR="00007076">
              <w:t>3</w:t>
            </w:r>
          </w:p>
          <w:p w14:paraId="65BC383F" w14:textId="77777777" w:rsidR="00724698" w:rsidRDefault="00724698" w:rsidP="002D0D0A">
            <w:pPr>
              <w:jc w:val="right"/>
            </w:pPr>
          </w:p>
          <w:p w14:paraId="5BE36F1A" w14:textId="7389E346" w:rsidR="00724698" w:rsidRDefault="00724698" w:rsidP="002D0D0A">
            <w:pPr>
              <w:jc w:val="right"/>
            </w:pPr>
          </w:p>
        </w:tc>
        <w:tc>
          <w:tcPr>
            <w:tcW w:w="1521" w:type="dxa"/>
          </w:tcPr>
          <w:p w14:paraId="21EDB960" w14:textId="2305E69B" w:rsidR="00815F94" w:rsidRDefault="0088446D" w:rsidP="002D0D0A">
            <w:pPr>
              <w:jc w:val="right"/>
            </w:pPr>
            <w:r>
              <w:t>12</w:t>
            </w:r>
          </w:p>
          <w:p w14:paraId="4CDF82B9" w14:textId="77777777" w:rsidR="00724698" w:rsidRDefault="00724698" w:rsidP="002D0D0A">
            <w:pPr>
              <w:jc w:val="right"/>
            </w:pPr>
            <w:r>
              <w:t xml:space="preserve">Day </w:t>
            </w:r>
            <w:r w:rsidR="00007076">
              <w:t>4</w:t>
            </w:r>
          </w:p>
          <w:p w14:paraId="3F2A2BFC" w14:textId="5BD0A9C5" w:rsidR="00143373" w:rsidRDefault="00143373" w:rsidP="002D0D0A">
            <w:pPr>
              <w:jc w:val="right"/>
            </w:pPr>
            <w:r>
              <w:t xml:space="preserve"> </w:t>
            </w:r>
          </w:p>
        </w:tc>
        <w:tc>
          <w:tcPr>
            <w:tcW w:w="1844" w:type="dxa"/>
          </w:tcPr>
          <w:p w14:paraId="165F006A" w14:textId="44E53461" w:rsidR="00815F94" w:rsidRDefault="0088446D" w:rsidP="002D0D0A">
            <w:pPr>
              <w:jc w:val="right"/>
            </w:pPr>
            <w:r>
              <w:t>13</w:t>
            </w:r>
          </w:p>
          <w:p w14:paraId="4ED5551A" w14:textId="45516270" w:rsidR="006F7AEA" w:rsidRDefault="006F7AEA" w:rsidP="002D0D0A">
            <w:pPr>
              <w:jc w:val="right"/>
            </w:pPr>
            <w:r>
              <w:t xml:space="preserve">Day </w:t>
            </w:r>
            <w:r w:rsidR="00007076">
              <w:t>5</w:t>
            </w:r>
          </w:p>
          <w:p w14:paraId="5E3A4D75" w14:textId="7DBA7B7C" w:rsidR="00233965" w:rsidRDefault="00233965" w:rsidP="002D0D0A">
            <w:pPr>
              <w:jc w:val="right"/>
            </w:pPr>
          </w:p>
          <w:p w14:paraId="76203928" w14:textId="4D3DB023" w:rsidR="00233965" w:rsidRPr="00A27BFA" w:rsidRDefault="00233965" w:rsidP="00233965">
            <w:pPr>
              <w:jc w:val="center"/>
              <w:rPr>
                <w:b/>
                <w:bCs/>
              </w:rPr>
            </w:pPr>
            <w:r w:rsidRPr="00A27BFA">
              <w:rPr>
                <w:b/>
                <w:bCs/>
              </w:rPr>
              <w:t>Pizza Day</w:t>
            </w:r>
          </w:p>
          <w:p w14:paraId="3D23DE0E" w14:textId="77777777" w:rsidR="00A86B02" w:rsidRDefault="00A86B02" w:rsidP="002D0D0A">
            <w:pPr>
              <w:jc w:val="right"/>
            </w:pPr>
          </w:p>
          <w:p w14:paraId="4FE63FD5" w14:textId="4A3CA737" w:rsidR="00A86B02" w:rsidRDefault="00A86B02" w:rsidP="00C5599F"/>
        </w:tc>
        <w:tc>
          <w:tcPr>
            <w:tcW w:w="1391" w:type="dxa"/>
          </w:tcPr>
          <w:p w14:paraId="69CFC229" w14:textId="2461B438" w:rsidR="00815F94" w:rsidRDefault="0088446D" w:rsidP="002D0D0A">
            <w:pPr>
              <w:jc w:val="right"/>
            </w:pPr>
            <w:r>
              <w:t>14</w:t>
            </w:r>
          </w:p>
          <w:p w14:paraId="4F2BADB0" w14:textId="5388E15A" w:rsidR="006F7AEA" w:rsidRDefault="006F7AEA" w:rsidP="002D0D0A">
            <w:pPr>
              <w:jc w:val="right"/>
            </w:pPr>
            <w:r>
              <w:t xml:space="preserve">Day </w:t>
            </w:r>
            <w:r w:rsidR="00007076">
              <w:t>1</w:t>
            </w:r>
          </w:p>
        </w:tc>
        <w:tc>
          <w:tcPr>
            <w:tcW w:w="1734" w:type="dxa"/>
            <w:gridSpan w:val="2"/>
          </w:tcPr>
          <w:p w14:paraId="35D83B74" w14:textId="0B8A7A24" w:rsidR="00815F94" w:rsidRDefault="00283426" w:rsidP="002D0D0A">
            <w:pPr>
              <w:jc w:val="right"/>
            </w:pPr>
            <w:r>
              <w:t>15</w:t>
            </w:r>
          </w:p>
          <w:p w14:paraId="4353AA31" w14:textId="0E09F39C" w:rsidR="006F7AEA" w:rsidRDefault="006F7AEA" w:rsidP="002D0D0A">
            <w:pPr>
              <w:jc w:val="right"/>
            </w:pPr>
            <w:r>
              <w:t xml:space="preserve">Day </w:t>
            </w:r>
            <w:r w:rsidR="00007076">
              <w:t>2</w:t>
            </w:r>
          </w:p>
          <w:p w14:paraId="2ED3632B" w14:textId="7E9024A3" w:rsidR="00D01965" w:rsidRDefault="00D01965" w:rsidP="002D0D0A">
            <w:pPr>
              <w:jc w:val="right"/>
            </w:pPr>
          </w:p>
          <w:p w14:paraId="7ADA6E02" w14:textId="126C5EAC" w:rsidR="00D01965" w:rsidRDefault="00C428AA" w:rsidP="00D0196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ribbean Day</w:t>
            </w:r>
          </w:p>
          <w:p w14:paraId="6278A355" w14:textId="4130BC24" w:rsidR="00DF2060" w:rsidRPr="00A27BFA" w:rsidRDefault="00DF2060" w:rsidP="00D01965">
            <w:pPr>
              <w:jc w:val="center"/>
              <w:rPr>
                <w:b/>
                <w:bCs/>
              </w:rPr>
            </w:pPr>
          </w:p>
          <w:p w14:paraId="689784E0" w14:textId="77777777" w:rsidR="00A86B02" w:rsidRDefault="00A86B02" w:rsidP="002D0D0A">
            <w:pPr>
              <w:jc w:val="right"/>
            </w:pPr>
          </w:p>
          <w:p w14:paraId="59B31493" w14:textId="13E7C6F2" w:rsidR="00A86B02" w:rsidRDefault="00A86B02" w:rsidP="00C5599F">
            <w:pPr>
              <w:jc w:val="center"/>
            </w:pPr>
          </w:p>
        </w:tc>
        <w:tc>
          <w:tcPr>
            <w:tcW w:w="1432" w:type="dxa"/>
            <w:shd w:val="clear" w:color="auto" w:fill="F2F2F2" w:themeFill="background1" w:themeFillShade="F2"/>
          </w:tcPr>
          <w:p w14:paraId="388AE406" w14:textId="514E5699" w:rsidR="00815F94" w:rsidRDefault="007C7207" w:rsidP="002D0D0A">
            <w:pPr>
              <w:jc w:val="right"/>
            </w:pPr>
            <w:r>
              <w:t>16</w:t>
            </w:r>
          </w:p>
          <w:p w14:paraId="0948F06B" w14:textId="4E3BFBDB" w:rsidR="007C7207" w:rsidRDefault="007C7207" w:rsidP="007C7207">
            <w:pPr>
              <w:jc w:val="center"/>
              <w:rPr>
                <w:sz w:val="18"/>
                <w:szCs w:val="18"/>
              </w:rPr>
            </w:pPr>
            <w:r w:rsidRPr="007C7207">
              <w:rPr>
                <w:sz w:val="18"/>
                <w:szCs w:val="18"/>
              </w:rPr>
              <w:t>Confirmation at St. Mary’s for gr</w:t>
            </w:r>
            <w:r>
              <w:rPr>
                <w:sz w:val="18"/>
                <w:szCs w:val="18"/>
              </w:rPr>
              <w:t>ades</w:t>
            </w:r>
            <w:r w:rsidRPr="007C7207">
              <w:rPr>
                <w:sz w:val="18"/>
                <w:szCs w:val="18"/>
              </w:rPr>
              <w:t xml:space="preserve"> 7+</w:t>
            </w:r>
          </w:p>
          <w:p w14:paraId="0599CDBC" w14:textId="46F6E8AC" w:rsidR="00D21C27" w:rsidRPr="007C7207" w:rsidRDefault="007C7207" w:rsidP="007C7207">
            <w:pPr>
              <w:jc w:val="center"/>
              <w:rPr>
                <w:sz w:val="18"/>
                <w:szCs w:val="18"/>
              </w:rPr>
            </w:pPr>
            <w:r w:rsidRPr="007C7207">
              <w:rPr>
                <w:sz w:val="18"/>
                <w:szCs w:val="18"/>
              </w:rPr>
              <w:t>11 am</w:t>
            </w:r>
          </w:p>
          <w:p w14:paraId="61CA0ED7" w14:textId="77777777" w:rsidR="007C7207" w:rsidRDefault="007C7207" w:rsidP="00D21C27">
            <w:pPr>
              <w:jc w:val="center"/>
              <w:rPr>
                <w:sz w:val="18"/>
                <w:szCs w:val="18"/>
              </w:rPr>
            </w:pPr>
          </w:p>
          <w:p w14:paraId="7876473C" w14:textId="080C7AA7" w:rsidR="00D21C27" w:rsidRDefault="00D21C27" w:rsidP="00D21C2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Holy Mass</w:t>
            </w:r>
          </w:p>
          <w:p w14:paraId="1C6C547F" w14:textId="77777777" w:rsidR="00D21C27" w:rsidRDefault="00D21C27" w:rsidP="00D21C2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 pm</w:t>
            </w:r>
          </w:p>
          <w:p w14:paraId="46292ADC" w14:textId="455D03EC" w:rsidR="007C7207" w:rsidRDefault="007C7207" w:rsidP="00D21C27">
            <w:pPr>
              <w:jc w:val="center"/>
            </w:pPr>
          </w:p>
        </w:tc>
      </w:tr>
      <w:tr w:rsidR="007C7207" w14:paraId="466F3A8C" w14:textId="77777777" w:rsidTr="008B7585">
        <w:trPr>
          <w:trHeight w:val="2171"/>
        </w:trPr>
        <w:tc>
          <w:tcPr>
            <w:tcW w:w="1247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0011108" w14:textId="520E3B4F" w:rsidR="00815F94" w:rsidRDefault="007C7207" w:rsidP="002D0D0A">
            <w:pPr>
              <w:jc w:val="right"/>
            </w:pPr>
            <w:r>
              <w:t>17</w:t>
            </w:r>
          </w:p>
          <w:p w14:paraId="4E834527" w14:textId="77777777" w:rsidR="00B37CD1" w:rsidRDefault="00B37CD1" w:rsidP="002D0D0A">
            <w:pPr>
              <w:jc w:val="right"/>
            </w:pPr>
          </w:p>
          <w:p w14:paraId="1D00CC13" w14:textId="77777777" w:rsidR="00B37CD1" w:rsidRDefault="00B37CD1" w:rsidP="00B37C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Sunday Holy Mass</w:t>
            </w:r>
          </w:p>
          <w:p w14:paraId="1A84965B" w14:textId="42A1C5C0" w:rsidR="00B37CD1" w:rsidRDefault="00B37CD1" w:rsidP="00B37CD1">
            <w:pPr>
              <w:jc w:val="center"/>
            </w:pPr>
            <w:r>
              <w:rPr>
                <w:sz w:val="18"/>
                <w:szCs w:val="18"/>
              </w:rPr>
              <w:t>9 and 11 am</w:t>
            </w:r>
          </w:p>
        </w:tc>
        <w:tc>
          <w:tcPr>
            <w:tcW w:w="1621" w:type="dxa"/>
            <w:shd w:val="clear" w:color="auto" w:fill="BFBFBF" w:themeFill="background1" w:themeFillShade="BF"/>
          </w:tcPr>
          <w:p w14:paraId="788A7C91" w14:textId="3BB9CCE9" w:rsidR="00815F94" w:rsidRDefault="007C7207" w:rsidP="002D0D0A">
            <w:pPr>
              <w:jc w:val="right"/>
            </w:pPr>
            <w:r>
              <w:t>18</w:t>
            </w:r>
          </w:p>
          <w:p w14:paraId="0640B9AC" w14:textId="77777777" w:rsidR="00E93A3C" w:rsidRDefault="00E93A3C" w:rsidP="007C7207">
            <w:pPr>
              <w:jc w:val="right"/>
            </w:pPr>
          </w:p>
          <w:p w14:paraId="667985AF" w14:textId="77777777" w:rsidR="007C7207" w:rsidRDefault="007C7207" w:rsidP="007C7207">
            <w:pPr>
              <w:jc w:val="right"/>
            </w:pPr>
          </w:p>
          <w:p w14:paraId="3AE821BF" w14:textId="77777777" w:rsidR="007C7207" w:rsidRPr="00DF46B3" w:rsidRDefault="007C7207" w:rsidP="007C7207">
            <w:pPr>
              <w:jc w:val="center"/>
              <w:rPr>
                <w:b/>
                <w:bCs/>
                <w:sz w:val="24"/>
                <w:szCs w:val="24"/>
              </w:rPr>
            </w:pPr>
            <w:r w:rsidRPr="00DF46B3">
              <w:rPr>
                <w:b/>
                <w:bCs/>
                <w:sz w:val="24"/>
                <w:szCs w:val="24"/>
              </w:rPr>
              <w:t>PA DAY</w:t>
            </w:r>
          </w:p>
          <w:p w14:paraId="6B88E504" w14:textId="64382DE0" w:rsidR="007C7207" w:rsidRDefault="007C7207" w:rsidP="007C7207">
            <w:pPr>
              <w:jc w:val="center"/>
            </w:pPr>
            <w:r w:rsidRPr="00DF46B3">
              <w:rPr>
                <w:sz w:val="20"/>
                <w:szCs w:val="20"/>
              </w:rPr>
              <w:t>(no school)</w:t>
            </w:r>
          </w:p>
        </w:tc>
        <w:tc>
          <w:tcPr>
            <w:tcW w:w="1521" w:type="dxa"/>
          </w:tcPr>
          <w:p w14:paraId="205C5851" w14:textId="5FF796A7" w:rsidR="00815F94" w:rsidRDefault="00DB76BE" w:rsidP="002D0D0A">
            <w:pPr>
              <w:jc w:val="right"/>
            </w:pPr>
            <w:r>
              <w:t>19</w:t>
            </w:r>
          </w:p>
          <w:p w14:paraId="008618A7" w14:textId="09842877" w:rsidR="006F7AEA" w:rsidRDefault="006F7AEA" w:rsidP="002D0D0A">
            <w:pPr>
              <w:jc w:val="right"/>
            </w:pPr>
            <w:r>
              <w:t xml:space="preserve">Day </w:t>
            </w:r>
            <w:r w:rsidR="00E44150">
              <w:t>3</w:t>
            </w:r>
          </w:p>
          <w:p w14:paraId="7DC6C0FC" w14:textId="64A19424" w:rsidR="00626F5C" w:rsidRDefault="00626F5C" w:rsidP="00626F5C">
            <w:pPr>
              <w:jc w:val="right"/>
            </w:pPr>
          </w:p>
        </w:tc>
        <w:tc>
          <w:tcPr>
            <w:tcW w:w="1844" w:type="dxa"/>
          </w:tcPr>
          <w:p w14:paraId="2BFF66BB" w14:textId="71FBAAA9" w:rsidR="00815F94" w:rsidRDefault="00DB76BE" w:rsidP="002D0D0A">
            <w:pPr>
              <w:jc w:val="right"/>
            </w:pPr>
            <w:r>
              <w:t>20</w:t>
            </w:r>
          </w:p>
          <w:p w14:paraId="2D29EB88" w14:textId="5E08B4F4" w:rsidR="006F7AEA" w:rsidRDefault="006F7AEA" w:rsidP="002D0D0A">
            <w:pPr>
              <w:jc w:val="right"/>
            </w:pPr>
            <w:r>
              <w:t xml:space="preserve">Day </w:t>
            </w:r>
            <w:r w:rsidR="00E44150">
              <w:t>4</w:t>
            </w:r>
          </w:p>
          <w:p w14:paraId="210B7C9B" w14:textId="50B7FE6E" w:rsidR="00233965" w:rsidRDefault="00233965" w:rsidP="002D0D0A">
            <w:pPr>
              <w:jc w:val="right"/>
            </w:pPr>
          </w:p>
          <w:p w14:paraId="3DA89DAC" w14:textId="08B5B5EA" w:rsidR="00233965" w:rsidRPr="00A27BFA" w:rsidRDefault="00233965" w:rsidP="00233965">
            <w:pPr>
              <w:jc w:val="center"/>
              <w:rPr>
                <w:b/>
                <w:bCs/>
              </w:rPr>
            </w:pPr>
            <w:r w:rsidRPr="00A27BFA">
              <w:rPr>
                <w:b/>
                <w:bCs/>
              </w:rPr>
              <w:t>Pizza Day</w:t>
            </w:r>
          </w:p>
          <w:p w14:paraId="211FA266" w14:textId="77777777" w:rsidR="00A86B02" w:rsidRDefault="00A86B02" w:rsidP="002D0D0A">
            <w:pPr>
              <w:jc w:val="right"/>
            </w:pPr>
          </w:p>
          <w:p w14:paraId="4CE69189" w14:textId="48B1E946" w:rsidR="00A86B02" w:rsidRDefault="00A86B02" w:rsidP="00C5599F">
            <w:pPr>
              <w:jc w:val="center"/>
            </w:pPr>
          </w:p>
        </w:tc>
        <w:tc>
          <w:tcPr>
            <w:tcW w:w="1391" w:type="dxa"/>
          </w:tcPr>
          <w:p w14:paraId="710F6578" w14:textId="4426C847" w:rsidR="00235409" w:rsidRDefault="00DB76BE" w:rsidP="002D0D0A">
            <w:pPr>
              <w:jc w:val="right"/>
            </w:pPr>
            <w:r>
              <w:t>21</w:t>
            </w:r>
          </w:p>
          <w:p w14:paraId="07E9471D" w14:textId="60BBA884" w:rsidR="00815F94" w:rsidRDefault="00235409" w:rsidP="002D0D0A">
            <w:pPr>
              <w:jc w:val="right"/>
            </w:pPr>
            <w:r>
              <w:t xml:space="preserve">Day </w:t>
            </w:r>
            <w:r w:rsidR="00E44150">
              <w:t>5</w:t>
            </w:r>
          </w:p>
          <w:p w14:paraId="604CC340" w14:textId="77777777" w:rsidR="00A91D87" w:rsidRDefault="00A91D87" w:rsidP="002D0D0A">
            <w:pPr>
              <w:jc w:val="right"/>
            </w:pPr>
          </w:p>
          <w:p w14:paraId="446A16B3" w14:textId="526B4344" w:rsidR="00A91D87" w:rsidRDefault="00A91D87" w:rsidP="00A91D87"/>
        </w:tc>
        <w:tc>
          <w:tcPr>
            <w:tcW w:w="1734" w:type="dxa"/>
            <w:gridSpan w:val="2"/>
          </w:tcPr>
          <w:p w14:paraId="540F455B" w14:textId="615C0DCB" w:rsidR="00815F94" w:rsidRDefault="00DB76BE" w:rsidP="002D0D0A">
            <w:pPr>
              <w:jc w:val="right"/>
            </w:pPr>
            <w:r>
              <w:t>22</w:t>
            </w:r>
          </w:p>
          <w:p w14:paraId="69AD6D5C" w14:textId="34405945" w:rsidR="00007076" w:rsidRDefault="00007076" w:rsidP="00731EB8">
            <w:pPr>
              <w:jc w:val="right"/>
            </w:pPr>
            <w:r>
              <w:t xml:space="preserve">Day </w:t>
            </w:r>
            <w:r w:rsidR="00DB76BE">
              <w:t>1</w:t>
            </w:r>
          </w:p>
          <w:p w14:paraId="504DA59A" w14:textId="77777777" w:rsidR="00DB76BE" w:rsidRDefault="00DB76BE" w:rsidP="00731EB8">
            <w:pPr>
              <w:jc w:val="center"/>
              <w:rPr>
                <w:b/>
                <w:bCs/>
              </w:rPr>
            </w:pPr>
          </w:p>
          <w:p w14:paraId="70591A21" w14:textId="23AD7426" w:rsidR="00D01965" w:rsidRPr="00A27BFA" w:rsidRDefault="00731EB8" w:rsidP="00731EB8">
            <w:pPr>
              <w:jc w:val="center"/>
              <w:rPr>
                <w:b/>
                <w:bCs/>
              </w:rPr>
            </w:pPr>
            <w:r w:rsidRPr="00A27BFA">
              <w:rPr>
                <w:b/>
                <w:bCs/>
              </w:rPr>
              <w:t>Pasta Day</w:t>
            </w:r>
          </w:p>
          <w:p w14:paraId="34F5BA61" w14:textId="42FA15CB" w:rsidR="00A86B02" w:rsidRDefault="00A86B02" w:rsidP="00726B6E">
            <w:pPr>
              <w:jc w:val="right"/>
            </w:pPr>
          </w:p>
        </w:tc>
        <w:tc>
          <w:tcPr>
            <w:tcW w:w="1432" w:type="dxa"/>
            <w:shd w:val="clear" w:color="auto" w:fill="F2F2F2" w:themeFill="background1" w:themeFillShade="F2"/>
          </w:tcPr>
          <w:p w14:paraId="297ECE18" w14:textId="79E10F32" w:rsidR="00815F94" w:rsidRDefault="00DB76BE" w:rsidP="002D0D0A">
            <w:pPr>
              <w:jc w:val="right"/>
            </w:pPr>
            <w:r>
              <w:t>23</w:t>
            </w:r>
          </w:p>
          <w:p w14:paraId="44575703" w14:textId="77777777" w:rsidR="00D21C27" w:rsidRDefault="00D21C27" w:rsidP="002D0D0A">
            <w:pPr>
              <w:jc w:val="right"/>
            </w:pPr>
          </w:p>
          <w:p w14:paraId="65B1DF29" w14:textId="77777777" w:rsidR="00D21C27" w:rsidRDefault="00D21C27" w:rsidP="00D21C2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Holy Mass</w:t>
            </w:r>
          </w:p>
          <w:p w14:paraId="51FBDD8D" w14:textId="73CB21BA" w:rsidR="00D21C27" w:rsidRDefault="00D21C27" w:rsidP="00D21C27">
            <w:pPr>
              <w:jc w:val="center"/>
            </w:pPr>
            <w:r>
              <w:rPr>
                <w:sz w:val="18"/>
                <w:szCs w:val="18"/>
              </w:rPr>
              <w:t>5 pm</w:t>
            </w:r>
          </w:p>
        </w:tc>
      </w:tr>
      <w:tr w:rsidR="007C7207" w14:paraId="1EEC122B" w14:textId="77777777" w:rsidTr="008B7585">
        <w:trPr>
          <w:trHeight w:val="2407"/>
        </w:trPr>
        <w:tc>
          <w:tcPr>
            <w:tcW w:w="1247" w:type="dxa"/>
            <w:tcBorders>
              <w:tr2bl w:val="single" w:sz="4" w:space="0" w:color="auto"/>
            </w:tcBorders>
            <w:shd w:val="clear" w:color="auto" w:fill="F2F2F2" w:themeFill="background1" w:themeFillShade="F2"/>
          </w:tcPr>
          <w:p w14:paraId="0BF7958A" w14:textId="05E67F53" w:rsidR="007C7207" w:rsidRDefault="00DB76BE" w:rsidP="002D0D0A">
            <w:pPr>
              <w:jc w:val="right"/>
            </w:pPr>
            <w:r>
              <w:t>24</w:t>
            </w:r>
          </w:p>
          <w:p w14:paraId="44968644" w14:textId="77777777" w:rsidR="007C7207" w:rsidRDefault="007C7207" w:rsidP="002D0D0A">
            <w:pPr>
              <w:jc w:val="right"/>
            </w:pPr>
          </w:p>
          <w:p w14:paraId="5DA9B638" w14:textId="77777777" w:rsidR="007C7207" w:rsidRDefault="007C7207" w:rsidP="00B37C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Sunday Holy Mass</w:t>
            </w:r>
          </w:p>
          <w:p w14:paraId="61797666" w14:textId="77777777" w:rsidR="007C7207" w:rsidRDefault="007C7207" w:rsidP="00B37C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 and 11 am</w:t>
            </w:r>
          </w:p>
          <w:p w14:paraId="66B7EDC0" w14:textId="77777777" w:rsidR="00DB76BE" w:rsidRDefault="00DB76BE" w:rsidP="00B37CD1">
            <w:pPr>
              <w:jc w:val="center"/>
              <w:rPr>
                <w:sz w:val="18"/>
                <w:szCs w:val="18"/>
              </w:rPr>
            </w:pPr>
          </w:p>
          <w:p w14:paraId="6A9A4663" w14:textId="77777777" w:rsidR="00DB76BE" w:rsidRDefault="00DB76BE" w:rsidP="00B37CD1">
            <w:pPr>
              <w:jc w:val="center"/>
              <w:rPr>
                <w:sz w:val="18"/>
                <w:szCs w:val="18"/>
              </w:rPr>
            </w:pPr>
          </w:p>
          <w:p w14:paraId="662DD509" w14:textId="77777777" w:rsidR="00DB76BE" w:rsidRDefault="00DB76BE" w:rsidP="00B37CD1">
            <w:pPr>
              <w:jc w:val="center"/>
              <w:rPr>
                <w:sz w:val="18"/>
                <w:szCs w:val="18"/>
              </w:rPr>
            </w:pPr>
          </w:p>
          <w:p w14:paraId="3425DBE9" w14:textId="0A0819CF" w:rsidR="00DB76BE" w:rsidRDefault="00DB76BE" w:rsidP="00DB76BE">
            <w:pPr>
              <w:jc w:val="right"/>
            </w:pPr>
            <w:r w:rsidRPr="00DB76BE">
              <w:t>31</w:t>
            </w:r>
          </w:p>
        </w:tc>
        <w:tc>
          <w:tcPr>
            <w:tcW w:w="1621" w:type="dxa"/>
          </w:tcPr>
          <w:p w14:paraId="49FBFA49" w14:textId="1ACD403D" w:rsidR="007C7207" w:rsidRDefault="00DB76BE" w:rsidP="002D0D0A">
            <w:pPr>
              <w:jc w:val="right"/>
            </w:pPr>
            <w:r>
              <w:t>25</w:t>
            </w:r>
          </w:p>
          <w:p w14:paraId="7729637B" w14:textId="07BE07D7" w:rsidR="007C7207" w:rsidRDefault="007C7207" w:rsidP="00007076">
            <w:pPr>
              <w:jc w:val="right"/>
            </w:pPr>
            <w:r>
              <w:t xml:space="preserve">Day </w:t>
            </w:r>
            <w:r w:rsidR="00DB76BE">
              <w:t>2</w:t>
            </w:r>
          </w:p>
          <w:p w14:paraId="2B724553" w14:textId="0EF1C018" w:rsidR="007C7207" w:rsidRPr="00390EA5" w:rsidRDefault="007C7207" w:rsidP="00D327A4">
            <w:pPr>
              <w:jc w:val="right"/>
              <w:rPr>
                <w:i/>
                <w:iCs/>
              </w:rPr>
            </w:pPr>
            <w:r w:rsidRPr="00390EA5">
              <w:rPr>
                <w:i/>
                <w:iCs/>
                <w:sz w:val="20"/>
                <w:szCs w:val="20"/>
              </w:rPr>
              <w:t xml:space="preserve">SchoolCash Online OPENS for </w:t>
            </w:r>
            <w:r>
              <w:rPr>
                <w:i/>
                <w:iCs/>
                <w:sz w:val="20"/>
                <w:szCs w:val="20"/>
              </w:rPr>
              <w:t>Lunch</w:t>
            </w:r>
            <w:r w:rsidRPr="00390EA5">
              <w:rPr>
                <w:i/>
                <w:iCs/>
                <w:sz w:val="20"/>
                <w:szCs w:val="20"/>
              </w:rPr>
              <w:t xml:space="preserve"> days in </w:t>
            </w:r>
            <w:r w:rsidR="00AD3913">
              <w:rPr>
                <w:i/>
                <w:iCs/>
                <w:sz w:val="20"/>
                <w:szCs w:val="20"/>
              </w:rPr>
              <w:t>February</w:t>
            </w:r>
            <w:r w:rsidR="00D327A4">
              <w:rPr>
                <w:noProof/>
              </w:rPr>
              <w:drawing>
                <wp:inline distT="0" distB="0" distL="0" distR="0" wp14:anchorId="44E542F1" wp14:editId="2A45F390">
                  <wp:extent cx="438750" cy="540000"/>
                  <wp:effectExtent l="0" t="0" r="0" b="0"/>
                  <wp:docPr id="5" name="Picture 5" descr="Illustration Of A Girl Eating A School Lunch Royalty Free Cliparts,  Vectors, And Stock Illustration. Image 137077650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5346018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750" cy="5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21" w:type="dxa"/>
          </w:tcPr>
          <w:p w14:paraId="035CAFB4" w14:textId="18AF15DB" w:rsidR="00DB76BE" w:rsidRDefault="00617819" w:rsidP="00813ED0">
            <w:pPr>
              <w:jc w:val="right"/>
            </w:pPr>
            <w:r>
              <w:t>26</w:t>
            </w:r>
          </w:p>
          <w:p w14:paraId="15CD42F1" w14:textId="20852B14" w:rsidR="00DB76BE" w:rsidRDefault="00DB76BE" w:rsidP="00813ED0">
            <w:pPr>
              <w:jc w:val="right"/>
            </w:pPr>
            <w:r>
              <w:t xml:space="preserve">Day </w:t>
            </w:r>
            <w:r w:rsidR="00994144">
              <w:t>3</w:t>
            </w:r>
          </w:p>
          <w:p w14:paraId="690BFB4A" w14:textId="77777777" w:rsidR="007C7207" w:rsidRDefault="007C7207" w:rsidP="00813ED0">
            <w:pPr>
              <w:jc w:val="right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844" w:type="dxa"/>
          </w:tcPr>
          <w:p w14:paraId="7E8DD404" w14:textId="237D8A3B" w:rsidR="00DB76BE" w:rsidRDefault="00617819" w:rsidP="00813ED0">
            <w:pPr>
              <w:jc w:val="right"/>
            </w:pPr>
            <w:r>
              <w:t>27</w:t>
            </w:r>
          </w:p>
          <w:p w14:paraId="220B8DB3" w14:textId="36BB67FA" w:rsidR="00DB76BE" w:rsidRDefault="00DB76BE" w:rsidP="00813ED0">
            <w:pPr>
              <w:jc w:val="right"/>
            </w:pPr>
            <w:r>
              <w:t xml:space="preserve">Day </w:t>
            </w:r>
            <w:r w:rsidR="00994144">
              <w:t>4</w:t>
            </w:r>
          </w:p>
          <w:p w14:paraId="34648D9E" w14:textId="77777777" w:rsidR="007C7207" w:rsidRDefault="007C7207" w:rsidP="00813ED0">
            <w:pPr>
              <w:jc w:val="right"/>
              <w:rPr>
                <w:rFonts w:ascii="Comic Sans MS" w:hAnsi="Comic Sans MS"/>
                <w:sz w:val="28"/>
                <w:szCs w:val="28"/>
              </w:rPr>
            </w:pPr>
          </w:p>
          <w:p w14:paraId="1099B227" w14:textId="77777777" w:rsidR="00B044DF" w:rsidRPr="00A27BFA" w:rsidRDefault="00B044DF" w:rsidP="00B044DF">
            <w:pPr>
              <w:jc w:val="center"/>
              <w:rPr>
                <w:b/>
                <w:bCs/>
              </w:rPr>
            </w:pPr>
            <w:r w:rsidRPr="00A27BFA">
              <w:rPr>
                <w:b/>
                <w:bCs/>
              </w:rPr>
              <w:t>Pizza Day</w:t>
            </w:r>
          </w:p>
          <w:p w14:paraId="7B5B888A" w14:textId="24177EB4" w:rsidR="00B044DF" w:rsidRPr="00375BBF" w:rsidRDefault="00B044DF" w:rsidP="00813ED0">
            <w:pPr>
              <w:jc w:val="right"/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1391" w:type="dxa"/>
          </w:tcPr>
          <w:p w14:paraId="3047C367" w14:textId="26C0D832" w:rsidR="00DB76BE" w:rsidRDefault="00617819" w:rsidP="00813ED0">
            <w:pPr>
              <w:jc w:val="right"/>
            </w:pPr>
            <w:r>
              <w:t>28</w:t>
            </w:r>
          </w:p>
          <w:p w14:paraId="4C2002CF" w14:textId="1DBEDF22" w:rsidR="00DB76BE" w:rsidRDefault="00DB76BE" w:rsidP="00813ED0">
            <w:pPr>
              <w:jc w:val="right"/>
            </w:pPr>
            <w:r>
              <w:t xml:space="preserve">Day </w:t>
            </w:r>
            <w:r w:rsidR="00994144">
              <w:t>5</w:t>
            </w:r>
          </w:p>
          <w:p w14:paraId="0192040F" w14:textId="77777777" w:rsidR="007C7207" w:rsidRPr="00375BBF" w:rsidRDefault="007C7207" w:rsidP="00813ED0">
            <w:pPr>
              <w:jc w:val="right"/>
              <w:rPr>
                <w:rFonts w:ascii="Comic Sans MS" w:hAnsi="Comic Sans MS"/>
                <w:sz w:val="28"/>
                <w:szCs w:val="28"/>
              </w:rPr>
            </w:pPr>
          </w:p>
        </w:tc>
        <w:tc>
          <w:tcPr>
            <w:tcW w:w="1727" w:type="dxa"/>
          </w:tcPr>
          <w:p w14:paraId="0A404D35" w14:textId="70042664" w:rsidR="00DB76BE" w:rsidRDefault="00617819" w:rsidP="00617819">
            <w:pPr>
              <w:jc w:val="right"/>
            </w:pPr>
            <w:r>
              <w:t>29</w:t>
            </w:r>
          </w:p>
          <w:p w14:paraId="5FDEA991" w14:textId="3FA39A61" w:rsidR="00DB76BE" w:rsidRDefault="00DB76BE" w:rsidP="00617819">
            <w:pPr>
              <w:jc w:val="right"/>
            </w:pPr>
            <w:r>
              <w:t xml:space="preserve">Day </w:t>
            </w:r>
            <w:r w:rsidR="00994144">
              <w:t>1</w:t>
            </w:r>
          </w:p>
          <w:p w14:paraId="73544E24" w14:textId="621FEE9D" w:rsidR="00B044DF" w:rsidRPr="00A27BFA" w:rsidRDefault="00B044DF" w:rsidP="00B044D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ub</w:t>
            </w:r>
            <w:r w:rsidRPr="00A27BFA">
              <w:rPr>
                <w:b/>
                <w:bCs/>
              </w:rPr>
              <w:t xml:space="preserve"> Day</w:t>
            </w:r>
          </w:p>
          <w:p w14:paraId="3B7CB17D" w14:textId="714D9CF8" w:rsidR="007C7207" w:rsidRPr="00390EA5" w:rsidRDefault="007C7207" w:rsidP="00617819">
            <w:pPr>
              <w:jc w:val="right"/>
              <w:rPr>
                <w:i/>
                <w:iCs/>
                <w:sz w:val="20"/>
                <w:szCs w:val="20"/>
              </w:rPr>
            </w:pPr>
            <w:r w:rsidRPr="00390EA5">
              <w:rPr>
                <w:i/>
                <w:iCs/>
                <w:sz w:val="20"/>
                <w:szCs w:val="20"/>
              </w:rPr>
              <w:t xml:space="preserve">SchoolCash Online CLOSES for </w:t>
            </w:r>
            <w:r>
              <w:rPr>
                <w:i/>
                <w:iCs/>
                <w:sz w:val="20"/>
                <w:szCs w:val="20"/>
              </w:rPr>
              <w:t>Lunch</w:t>
            </w:r>
            <w:r w:rsidRPr="00390EA5">
              <w:rPr>
                <w:i/>
                <w:iCs/>
                <w:sz w:val="20"/>
                <w:szCs w:val="20"/>
              </w:rPr>
              <w:t xml:space="preserve"> days in </w:t>
            </w:r>
            <w:r w:rsidR="00AD3913">
              <w:rPr>
                <w:i/>
                <w:iCs/>
                <w:sz w:val="20"/>
                <w:szCs w:val="20"/>
              </w:rPr>
              <w:t>February</w:t>
            </w:r>
          </w:p>
          <w:p w14:paraId="59B2528B" w14:textId="404548E1" w:rsidR="007C7207" w:rsidRPr="00375BBF" w:rsidRDefault="007C7207" w:rsidP="00617819">
            <w:pPr>
              <w:jc w:val="right"/>
              <w:rPr>
                <w:rFonts w:ascii="Comic Sans MS" w:hAnsi="Comic Sans MS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3D09C484" wp14:editId="3AC4E18E">
                  <wp:extent cx="438750" cy="540000"/>
                  <wp:effectExtent l="0" t="0" r="0" b="0"/>
                  <wp:docPr id="7" name="Picture 7" descr="Illustration Of A Girl Eating A School Lunch Royalty Free Cliparts,  Vectors, And Stock Illustration. Image 137077650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5346018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750" cy="5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9" w:type="dxa"/>
            <w:gridSpan w:val="2"/>
            <w:shd w:val="clear" w:color="auto" w:fill="F2F2F2" w:themeFill="background1" w:themeFillShade="F2"/>
          </w:tcPr>
          <w:p w14:paraId="14368D18" w14:textId="77777777" w:rsidR="007C7207" w:rsidRDefault="000C3CE2" w:rsidP="000C3CE2">
            <w:pPr>
              <w:jc w:val="right"/>
              <w:rPr>
                <w:rFonts w:cstheme="minorHAnsi"/>
              </w:rPr>
            </w:pPr>
            <w:r w:rsidRPr="000C3CE2">
              <w:rPr>
                <w:rFonts w:cstheme="minorHAnsi"/>
              </w:rPr>
              <w:t>30</w:t>
            </w:r>
          </w:p>
          <w:p w14:paraId="7E156745" w14:textId="77777777" w:rsidR="003513FA" w:rsidRDefault="003513FA" w:rsidP="000C3CE2">
            <w:pPr>
              <w:jc w:val="right"/>
              <w:rPr>
                <w:rFonts w:cstheme="minorHAnsi"/>
                <w:sz w:val="28"/>
                <w:szCs w:val="28"/>
              </w:rPr>
            </w:pPr>
          </w:p>
          <w:p w14:paraId="408FBC0B" w14:textId="77777777" w:rsidR="003513FA" w:rsidRDefault="003513FA" w:rsidP="003513F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. Mary’s Church Holy Mass</w:t>
            </w:r>
          </w:p>
          <w:p w14:paraId="524AE97C" w14:textId="652DCD7B" w:rsidR="003513FA" w:rsidRPr="000C3CE2" w:rsidRDefault="003513FA" w:rsidP="003513FA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sz w:val="18"/>
                <w:szCs w:val="18"/>
              </w:rPr>
              <w:t>5 pm</w:t>
            </w:r>
          </w:p>
        </w:tc>
      </w:tr>
    </w:tbl>
    <w:p w14:paraId="7DF0D5B6" w14:textId="7636401E" w:rsidR="00D272D1" w:rsidRDefault="006F191C" w:rsidP="009B11C7">
      <w:pPr>
        <w:jc w:val="center"/>
        <w:rPr>
          <w:rFonts w:ascii="Arial Black" w:hAnsi="Arial Black"/>
          <w:sz w:val="28"/>
          <w:szCs w:val="28"/>
        </w:rPr>
      </w:pPr>
      <w:r>
        <w:rPr>
          <w:rFonts w:ascii="Arial Black" w:hAnsi="Arial Black"/>
          <w:sz w:val="28"/>
          <w:szCs w:val="28"/>
        </w:rPr>
        <w:lastRenderedPageBreak/>
        <w:t>REFERENCE ITE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2"/>
        <w:gridCol w:w="798"/>
        <w:gridCol w:w="2717"/>
        <w:gridCol w:w="543"/>
        <w:gridCol w:w="3140"/>
      </w:tblGrid>
      <w:tr w:rsidR="00943998" w14:paraId="56E27872" w14:textId="77777777" w:rsidTr="00743639">
        <w:trPr>
          <w:trHeight w:val="2237"/>
        </w:trPr>
        <w:tc>
          <w:tcPr>
            <w:tcW w:w="3592" w:type="dxa"/>
            <w:vAlign w:val="center"/>
          </w:tcPr>
          <w:p w14:paraId="773EEC42" w14:textId="77777777" w:rsidR="00AE4935" w:rsidRDefault="00AE4935" w:rsidP="00D01B67">
            <w:pPr>
              <w:widowControl w:val="0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>School Bell Times</w:t>
            </w:r>
          </w:p>
          <w:p w14:paraId="7F9DE4F0" w14:textId="77777777" w:rsidR="00AE4935" w:rsidRDefault="00AE4935" w:rsidP="00D01B67">
            <w:pPr>
              <w:widowControl w:val="0"/>
              <w:ind w:right="15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First Bell</w:t>
            </w:r>
            <w:r>
              <w:rPr>
                <w:rFonts w:ascii="Arial" w:hAnsi="Arial" w:cs="Arial"/>
                <w:sz w:val="20"/>
                <w:lang w:val="en-US"/>
              </w:rPr>
              <w:tab/>
            </w:r>
            <w:r w:rsidRPr="00C712CC">
              <w:rPr>
                <w:rFonts w:ascii="Arial" w:hAnsi="Arial" w:cs="Arial"/>
                <w:b/>
                <w:bCs/>
                <w:sz w:val="20"/>
                <w:lang w:val="en-US"/>
              </w:rPr>
              <w:t>8:35 am</w:t>
            </w:r>
          </w:p>
          <w:p w14:paraId="6764D31B" w14:textId="16782455" w:rsidR="00AE4935" w:rsidRDefault="00AE4935" w:rsidP="00D01B67">
            <w:pPr>
              <w:widowControl w:val="0"/>
              <w:ind w:right="15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First Break</w:t>
            </w:r>
            <w:r>
              <w:rPr>
                <w:rFonts w:ascii="Arial" w:hAnsi="Arial" w:cs="Arial"/>
                <w:sz w:val="20"/>
                <w:lang w:val="en-US"/>
              </w:rPr>
              <w:tab/>
            </w:r>
            <w:r w:rsidRPr="00C712CC">
              <w:rPr>
                <w:rFonts w:ascii="Arial" w:hAnsi="Arial" w:cs="Arial"/>
                <w:b/>
                <w:bCs/>
                <w:sz w:val="20"/>
                <w:lang w:val="en-US"/>
              </w:rPr>
              <w:t xml:space="preserve">10:15 am </w:t>
            </w:r>
            <w:r w:rsidR="00F905B5" w:rsidRPr="00C712CC">
              <w:rPr>
                <w:rFonts w:ascii="Arial" w:hAnsi="Arial" w:cs="Arial"/>
                <w:b/>
                <w:bCs/>
                <w:sz w:val="20"/>
                <w:lang w:val="en-US"/>
              </w:rPr>
              <w:t>-</w:t>
            </w:r>
            <w:r w:rsidRPr="00C712CC">
              <w:rPr>
                <w:rFonts w:ascii="Arial" w:hAnsi="Arial" w:cs="Arial"/>
                <w:b/>
                <w:bCs/>
                <w:sz w:val="20"/>
                <w:lang w:val="en-US"/>
              </w:rPr>
              <w:t xml:space="preserve"> 10:55 am</w:t>
            </w:r>
          </w:p>
          <w:p w14:paraId="22039FD5" w14:textId="59F3416C" w:rsidR="00AE4935" w:rsidRDefault="00AE4935" w:rsidP="00D01B67">
            <w:pPr>
              <w:widowControl w:val="0"/>
              <w:ind w:right="15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Lunch Break</w:t>
            </w:r>
            <w:r>
              <w:rPr>
                <w:rFonts w:ascii="Arial" w:hAnsi="Arial" w:cs="Arial"/>
                <w:sz w:val="20"/>
                <w:lang w:val="en-US"/>
              </w:rPr>
              <w:tab/>
            </w:r>
            <w:r w:rsidRPr="00C712CC">
              <w:rPr>
                <w:rFonts w:ascii="Arial" w:hAnsi="Arial" w:cs="Arial"/>
                <w:b/>
                <w:bCs/>
                <w:sz w:val="20"/>
                <w:lang w:val="en-US"/>
              </w:rPr>
              <w:t xml:space="preserve">12:35 pm </w:t>
            </w:r>
            <w:r w:rsidR="00F905B5" w:rsidRPr="00C712CC">
              <w:rPr>
                <w:rFonts w:ascii="Arial" w:hAnsi="Arial" w:cs="Arial"/>
                <w:b/>
                <w:bCs/>
                <w:sz w:val="20"/>
                <w:lang w:val="en-US"/>
              </w:rPr>
              <w:t>-</w:t>
            </w:r>
            <w:r w:rsidRPr="00C712CC">
              <w:rPr>
                <w:rFonts w:ascii="Arial" w:hAnsi="Arial" w:cs="Arial"/>
                <w:b/>
                <w:bCs/>
                <w:sz w:val="20"/>
                <w:lang w:val="en-US"/>
              </w:rPr>
              <w:t xml:space="preserve"> 1:15 pm</w:t>
            </w:r>
          </w:p>
          <w:p w14:paraId="0E18312E" w14:textId="364569A0" w:rsidR="00943998" w:rsidRDefault="00AE4935" w:rsidP="00D01B67">
            <w:pPr>
              <w:widowControl w:val="0"/>
              <w:spacing w:after="20" w:line="216" w:lineRule="auto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Dismissal Bell</w:t>
            </w:r>
            <w:r>
              <w:rPr>
                <w:rFonts w:ascii="Arial" w:hAnsi="Arial" w:cs="Arial"/>
                <w:sz w:val="20"/>
                <w:lang w:val="en-US"/>
              </w:rPr>
              <w:tab/>
            </w:r>
            <w:r w:rsidRPr="00C712CC">
              <w:rPr>
                <w:rFonts w:ascii="Arial" w:hAnsi="Arial" w:cs="Arial"/>
                <w:b/>
                <w:bCs/>
                <w:sz w:val="20"/>
                <w:lang w:val="en-US"/>
              </w:rPr>
              <w:t>2:55 pm</w:t>
            </w:r>
          </w:p>
          <w:p w14:paraId="1EEFB862" w14:textId="77777777" w:rsidR="00A02F99" w:rsidRDefault="00A02F99" w:rsidP="00D01B67">
            <w:pPr>
              <w:widowControl w:val="0"/>
              <w:spacing w:after="20" w:line="216" w:lineRule="auto"/>
              <w:rPr>
                <w:rFonts w:ascii="Arial" w:hAnsi="Arial" w:cs="Arial"/>
                <w:sz w:val="20"/>
                <w:lang w:val="en-US"/>
              </w:rPr>
            </w:pPr>
          </w:p>
          <w:p w14:paraId="3E969BC8" w14:textId="77777777" w:rsidR="009B6CBF" w:rsidRDefault="009B6CBF" w:rsidP="009B6CBF">
            <w:pPr>
              <w:pStyle w:val="BodyText"/>
              <w:widowControl w:val="0"/>
              <w:spacing w:after="0"/>
              <w:rPr>
                <w:rFonts w:ascii="Arial" w:hAnsi="Arial" w:cs="Arial"/>
                <w:sz w:val="24"/>
                <w:u w:val="single"/>
                <w:lang w:val="en-US"/>
                <w14:ligatures w14:val="none"/>
              </w:rPr>
            </w:pPr>
            <w:r>
              <w:rPr>
                <w:rFonts w:ascii="Arial" w:hAnsi="Arial" w:cs="Arial"/>
                <w:sz w:val="24"/>
                <w:u w:val="single"/>
                <w:lang w:val="en-US"/>
                <w14:ligatures w14:val="none"/>
              </w:rPr>
              <w:t>Absent/Late Students</w:t>
            </w:r>
          </w:p>
          <w:p w14:paraId="21252B08" w14:textId="77777777" w:rsidR="00C712CC" w:rsidRDefault="009B6CBF" w:rsidP="00C712CC">
            <w:pPr>
              <w:pStyle w:val="BodyText"/>
              <w:widowControl w:val="0"/>
              <w:spacing w:after="0" w:line="240" w:lineRule="auto"/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  <w:lang w:val="en-US"/>
                <w14:ligatures w14:val="none"/>
              </w:rPr>
            </w:pPr>
            <w:r w:rsidRPr="00DA59CD">
              <w:rPr>
                <w:rFonts w:ascii="Arial" w:hAnsi="Arial" w:cs="Arial"/>
                <w:b w:val="0"/>
                <w:bCs w:val="0"/>
                <w:sz w:val="22"/>
                <w:szCs w:val="22"/>
                <w:lang w:val="en-US"/>
                <w14:ligatures w14:val="none"/>
              </w:rPr>
              <w:t xml:space="preserve">If your child will be absent or late for </w:t>
            </w:r>
            <w:r w:rsidR="00866E25" w:rsidRPr="00DA59CD">
              <w:rPr>
                <w:rFonts w:ascii="Arial" w:hAnsi="Arial" w:cs="Arial"/>
                <w:b w:val="0"/>
                <w:bCs w:val="0"/>
                <w:sz w:val="22"/>
                <w:szCs w:val="22"/>
                <w:lang w:val="en-US"/>
                <w14:ligatures w14:val="none"/>
              </w:rPr>
              <w:t>school,</w:t>
            </w:r>
            <w:r w:rsidRPr="00DA59CD">
              <w:rPr>
                <w:rFonts w:ascii="Arial" w:hAnsi="Arial" w:cs="Arial"/>
                <w:b w:val="0"/>
                <w:bCs w:val="0"/>
                <w:sz w:val="22"/>
                <w:szCs w:val="22"/>
                <w:lang w:val="en-US"/>
                <w14:ligatures w14:val="none"/>
              </w:rPr>
              <w:t xml:space="preserve"> please call the office </w:t>
            </w:r>
            <w:r w:rsidR="0019303D" w:rsidRPr="00DA59CD">
              <w:rPr>
                <w:rFonts w:ascii="Arial" w:hAnsi="Arial" w:cs="Arial"/>
                <w:b w:val="0"/>
                <w:bCs w:val="0"/>
                <w:sz w:val="22"/>
                <w:szCs w:val="22"/>
                <w:lang w:val="en-US"/>
                <w14:ligatures w14:val="none"/>
              </w:rPr>
              <w:t xml:space="preserve">BEFORE  8:35 am </w:t>
            </w:r>
            <w:r w:rsidRPr="00DA59CD">
              <w:rPr>
                <w:rFonts w:ascii="Arial" w:hAnsi="Arial" w:cs="Arial"/>
                <w:b w:val="0"/>
                <w:bCs w:val="0"/>
                <w:sz w:val="22"/>
                <w:szCs w:val="22"/>
                <w:lang w:val="en-US"/>
                <w14:ligatures w14:val="none"/>
              </w:rPr>
              <w:t>at:</w:t>
            </w:r>
            <w:r w:rsidR="00584FED" w:rsidRPr="00DA59CD">
              <w:rPr>
                <w:rFonts w:ascii="Arial" w:hAnsi="Arial" w:cs="Arial"/>
                <w:b w:val="0"/>
                <w:bCs w:val="0"/>
                <w:sz w:val="22"/>
                <w:szCs w:val="22"/>
                <w:lang w:val="en-US"/>
                <w14:ligatures w14:val="none"/>
              </w:rPr>
              <w:t xml:space="preserve"> </w:t>
            </w:r>
          </w:p>
          <w:p w14:paraId="2C46A890" w14:textId="5E73F259" w:rsidR="009B6CBF" w:rsidRDefault="009B6CBF" w:rsidP="00DA59CD">
            <w:pPr>
              <w:pStyle w:val="BodyText"/>
              <w:widowControl w:val="0"/>
              <w:spacing w:after="0" w:line="240" w:lineRule="auto"/>
              <w:rPr>
                <w:rFonts w:ascii="Arial" w:hAnsi="Arial" w:cs="Arial"/>
                <w:b w:val="0"/>
                <w:bCs w:val="0"/>
                <w:sz w:val="20"/>
                <w:szCs w:val="20"/>
                <w:u w:val="single"/>
                <w:lang w:val="en-US"/>
              </w:rPr>
            </w:pPr>
            <w:r w:rsidRPr="00DA59CD">
              <w:rPr>
                <w:rFonts w:ascii="Arial" w:hAnsi="Arial" w:cs="Arial"/>
                <w:sz w:val="22"/>
                <w:szCs w:val="22"/>
                <w:lang w:val="en-US"/>
                <w14:ligatures w14:val="none"/>
              </w:rPr>
              <w:t xml:space="preserve">519-752-1611 </w:t>
            </w:r>
            <w:r>
              <w:rPr>
                <w:rFonts w:ascii="Arial" w:hAnsi="Arial" w:cs="Arial"/>
                <w:b w:val="0"/>
                <w:bCs w:val="0"/>
                <w:sz w:val="12"/>
                <w:szCs w:val="12"/>
                <w:lang w:val="en-US"/>
                <w14:ligatures w14:val="none"/>
              </w:rPr>
              <w:t>(</w:t>
            </w:r>
            <w:r w:rsidR="00D272D1">
              <w:rPr>
                <w:rFonts w:ascii="Arial" w:hAnsi="Arial" w:cs="Arial"/>
                <w:b w:val="0"/>
                <w:bCs w:val="0"/>
                <w:sz w:val="12"/>
                <w:szCs w:val="12"/>
                <w:lang w:val="en-US"/>
                <w14:ligatures w14:val="none"/>
              </w:rPr>
              <w:t>24-hour</w:t>
            </w:r>
            <w:r>
              <w:rPr>
                <w:rFonts w:ascii="Arial" w:hAnsi="Arial" w:cs="Arial"/>
                <w:b w:val="0"/>
                <w:bCs w:val="0"/>
                <w:sz w:val="12"/>
                <w:szCs w:val="12"/>
                <w:lang w:val="en-US"/>
                <w14:ligatures w14:val="none"/>
              </w:rPr>
              <w:t xml:space="preserve"> voicemail)</w:t>
            </w:r>
          </w:p>
        </w:tc>
        <w:tc>
          <w:tcPr>
            <w:tcW w:w="3515" w:type="dxa"/>
            <w:gridSpan w:val="2"/>
            <w:vAlign w:val="center"/>
          </w:tcPr>
          <w:p w14:paraId="387C4BA5" w14:textId="77777777" w:rsidR="009B6CBF" w:rsidRPr="00CD759F" w:rsidRDefault="009B6CBF" w:rsidP="009B6CBF">
            <w:pPr>
              <w:widowControl w:val="0"/>
              <w:spacing w:after="20" w:line="21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 w:rsidRPr="00CD759F"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>Outdoor Supervision</w:t>
            </w:r>
          </w:p>
          <w:p w14:paraId="1EBE4724" w14:textId="49408C11" w:rsidR="009B6CBF" w:rsidRDefault="009B6CBF" w:rsidP="00DA59CD">
            <w:pPr>
              <w:widowControl w:val="0"/>
              <w:spacing w:after="20" w:line="216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Please note that there is no supervision outside before 8:20 or after 2:55.  </w:t>
            </w:r>
          </w:p>
          <w:p w14:paraId="04BBE4C2" w14:textId="2DD055ED" w:rsidR="009B6CBF" w:rsidRDefault="009B6CBF" w:rsidP="00DA59CD">
            <w:pPr>
              <w:widowControl w:val="0"/>
              <w:spacing w:after="20" w:line="216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At the end of the day, children need to go directly home and are not permitted to play on school grounds since there is no supervision.</w:t>
            </w:r>
          </w:p>
          <w:p w14:paraId="2C7D2C35" w14:textId="77777777" w:rsidR="009B6CBF" w:rsidRDefault="009B6CBF" w:rsidP="009B6CBF">
            <w:pPr>
              <w:widowControl w:val="0"/>
              <w:spacing w:after="20" w:line="216" w:lineRule="auto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  <w:p w14:paraId="0FFCDAB8" w14:textId="77777777" w:rsidR="009B6CBF" w:rsidRDefault="009B6CBF" w:rsidP="009B6CBF">
            <w:pPr>
              <w:widowControl w:val="0"/>
              <w:spacing w:line="192" w:lineRule="auto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>Transportation Info</w:t>
            </w:r>
          </w:p>
          <w:p w14:paraId="542D2CBC" w14:textId="77777777" w:rsidR="009B6CBF" w:rsidRDefault="009B6CBF" w:rsidP="00DA59CD">
            <w:pPr>
              <w:widowControl w:val="0"/>
              <w:spacing w:line="192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Parents can register and track their child’s bus information, as well as get late bus notifications sent to their smart phone/e-mail account.</w:t>
            </w:r>
          </w:p>
          <w:p w14:paraId="5726AF7C" w14:textId="7D022477" w:rsidR="009B6CBF" w:rsidRDefault="009B6CBF" w:rsidP="00DA59CD">
            <w:pPr>
              <w:widowControl w:val="0"/>
              <w:spacing w:line="192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Parents can register for this free service at:</w:t>
            </w:r>
          </w:p>
          <w:p w14:paraId="2DBD6F56" w14:textId="7DB042D4" w:rsidR="00943998" w:rsidRDefault="009B6CBF" w:rsidP="009B6CBF">
            <w:pPr>
              <w:widowControl w:val="0"/>
              <w:spacing w:line="192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www.stsbhn.ca</w:t>
            </w:r>
          </w:p>
        </w:tc>
        <w:tc>
          <w:tcPr>
            <w:tcW w:w="3683" w:type="dxa"/>
            <w:gridSpan w:val="2"/>
            <w:vAlign w:val="center"/>
          </w:tcPr>
          <w:p w14:paraId="2C3B9A99" w14:textId="07EC218D" w:rsidR="00A02F99" w:rsidRDefault="00A02F99" w:rsidP="00A02F99">
            <w:pPr>
              <w:widowControl w:val="0"/>
              <w:spacing w:line="192" w:lineRule="auto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36576" distB="36576" distL="36576" distR="36576" simplePos="0" relativeHeight="251658240" behindDoc="0" locked="0" layoutInCell="1" allowOverlap="1" wp14:anchorId="1A8EE0BD" wp14:editId="765076D8">
                  <wp:simplePos x="0" y="0"/>
                  <wp:positionH relativeFrom="column">
                    <wp:posOffset>1816735</wp:posOffset>
                  </wp:positionH>
                  <wp:positionV relativeFrom="paragraph">
                    <wp:posOffset>60325</wp:posOffset>
                  </wp:positionV>
                  <wp:extent cx="288925" cy="288925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925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Parking on</w:t>
            </w:r>
          </w:p>
          <w:p w14:paraId="05A6A39F" w14:textId="77777777" w:rsidR="00A02F99" w:rsidRDefault="00A02F99" w:rsidP="00A02F99">
            <w:pPr>
              <w:widowControl w:val="0"/>
              <w:spacing w:line="192" w:lineRule="auto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>Glenwood Drive</w:t>
            </w:r>
          </w:p>
          <w:p w14:paraId="64DFBB8A" w14:textId="77777777" w:rsidR="00A02F99" w:rsidRDefault="00A02F99" w:rsidP="00A02F99">
            <w:pPr>
              <w:widowControl w:val="0"/>
              <w:spacing w:line="192" w:lineRule="auto"/>
              <w:rPr>
                <w:rFonts w:ascii="Arial" w:hAnsi="Arial" w:cs="Arial"/>
                <w:b/>
                <w:bCs/>
                <w:sz w:val="28"/>
                <w:szCs w:val="28"/>
                <w:u w:val="single"/>
                <w:lang w:val="en-US"/>
              </w:rPr>
            </w:pPr>
          </w:p>
          <w:p w14:paraId="762A807C" w14:textId="08CFD30D" w:rsidR="00A02F99" w:rsidRDefault="00A02F99" w:rsidP="00DA59CD">
            <w:pPr>
              <w:widowControl w:val="0"/>
              <w:spacing w:line="192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In order to ensure the safety of our children, parents/guardians are asked to 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please obey traffic signs and to park on the street only where permitted.</w:t>
            </w:r>
          </w:p>
          <w:p w14:paraId="57900FB4" w14:textId="77777777" w:rsidR="00A02F99" w:rsidRPr="0011590F" w:rsidRDefault="00A02F99" w:rsidP="00DA59CD">
            <w:pPr>
              <w:widowControl w:val="0"/>
              <w:spacing w:line="192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Please do not park in no parking zones.  Parking in these zones causes visibility issues for the student patrollers as well as navigation issues for incoming school buses.</w:t>
            </w:r>
          </w:p>
          <w:p w14:paraId="4CB75391" w14:textId="2306D029" w:rsidR="00A02F99" w:rsidRDefault="00A02F99" w:rsidP="00DA59CD">
            <w:pPr>
              <w:widowControl w:val="0"/>
              <w:spacing w:line="192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Please ensure that you do not block the driveways of our neighbours.  </w:t>
            </w:r>
            <w:r w:rsidR="0019303D">
              <w:rPr>
                <w:rFonts w:ascii="Arial" w:hAnsi="Arial" w:cs="Arial"/>
                <w:sz w:val="18"/>
                <w:szCs w:val="18"/>
                <w:lang w:val="en-US"/>
              </w:rPr>
              <w:t>We strive to be good neighbours.</w:t>
            </w:r>
          </w:p>
          <w:p w14:paraId="5764F39B" w14:textId="09016133" w:rsidR="00943998" w:rsidRDefault="00A02F99" w:rsidP="00DA59CD">
            <w:pPr>
              <w:widowControl w:val="0"/>
              <w:spacing w:after="20" w:line="216" w:lineRule="auto"/>
              <w:jc w:val="both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 w:rsidRPr="00CD759F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  <w:lang w:val="en-US"/>
              </w:rPr>
              <w:t>The parking lot is reserved for staff only.</w:t>
            </w:r>
          </w:p>
        </w:tc>
      </w:tr>
      <w:tr w:rsidR="00A02F99" w14:paraId="45BE3A51" w14:textId="70330202" w:rsidTr="00743639">
        <w:trPr>
          <w:trHeight w:val="1811"/>
        </w:trPr>
        <w:tc>
          <w:tcPr>
            <w:tcW w:w="3592" w:type="dxa"/>
            <w:vAlign w:val="center"/>
          </w:tcPr>
          <w:p w14:paraId="151BA89B" w14:textId="77777777" w:rsidR="00A02F99" w:rsidRDefault="00A02F99" w:rsidP="00A02F99">
            <w:pPr>
              <w:widowControl w:val="0"/>
              <w:spacing w:after="20" w:line="216" w:lineRule="auto"/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4"/>
                <w:szCs w:val="24"/>
                <w:u w:val="single"/>
                <w:lang w:val="en-US" w:eastAsia="en-CA"/>
                <w14:cntxtAlts/>
              </w:rPr>
            </w:pPr>
            <w:r w:rsidRPr="009A6FD4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4"/>
                <w:szCs w:val="24"/>
                <w:u w:val="single"/>
                <w:lang w:val="en-US" w:eastAsia="en-CA"/>
                <w14:cntxtAlts/>
              </w:rPr>
              <w:t>SchoolCashOnline</w:t>
            </w:r>
          </w:p>
          <w:p w14:paraId="62AE1E03" w14:textId="04AC1ADC" w:rsidR="00584FED" w:rsidRDefault="00A02F99" w:rsidP="00DA59CD">
            <w:pPr>
              <w:widowControl w:val="0"/>
              <w:spacing w:after="20" w:line="216" w:lineRule="auto"/>
              <w:jc w:val="both"/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</w:pPr>
            <w:r w:rsidRPr="009A6FD4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Th</w:t>
            </w:r>
            <w:r w:rsidR="00584FED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 xml:space="preserve">is is the </w:t>
            </w:r>
            <w:r w:rsidRPr="009A6FD4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 xml:space="preserve">preferred </w:t>
            </w:r>
            <w:r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payment method for all school related expenses with our Board</w:t>
            </w:r>
            <w:r w:rsidR="00603123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 xml:space="preserve">, including </w:t>
            </w:r>
            <w:r w:rsidR="00F93A8E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Lunch</w:t>
            </w:r>
            <w:r w:rsidR="00603123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 xml:space="preserve"> days</w:t>
            </w:r>
            <w:r w:rsidR="00584FED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.</w:t>
            </w:r>
          </w:p>
          <w:p w14:paraId="2546ED9D" w14:textId="1D211B3B" w:rsidR="00A02F99" w:rsidRDefault="006E6F35" w:rsidP="00DA59CD">
            <w:pPr>
              <w:widowControl w:val="0"/>
              <w:spacing w:after="20" w:line="216" w:lineRule="auto"/>
              <w:jc w:val="both"/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</w:pPr>
            <w:r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 xml:space="preserve">SchoolCash Online is </w:t>
            </w:r>
            <w:r w:rsidR="00A02F99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 xml:space="preserve">also used to </w:t>
            </w:r>
            <w:r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allow families to safely complete and submit</w:t>
            </w:r>
            <w:r w:rsidR="00A02F99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 xml:space="preserve"> a variety of required forms such as permission forms, confidentiality forms, etc.</w:t>
            </w:r>
          </w:p>
          <w:p w14:paraId="2D165430" w14:textId="77777777" w:rsidR="00A02F99" w:rsidRPr="009A6FD4" w:rsidRDefault="00A02F99" w:rsidP="00DA59CD">
            <w:pPr>
              <w:widowControl w:val="0"/>
              <w:spacing w:after="20" w:line="216" w:lineRule="auto"/>
              <w:jc w:val="both"/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</w:pPr>
            <w:r w:rsidRPr="009A6FD4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Register at:</w:t>
            </w:r>
          </w:p>
          <w:p w14:paraId="763A8EBE" w14:textId="77777777" w:rsidR="00A02F99" w:rsidRPr="009A6FD4" w:rsidRDefault="00A02F99" w:rsidP="00DA59CD">
            <w:pPr>
              <w:widowControl w:val="0"/>
              <w:spacing w:after="20" w:line="216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</w:pPr>
            <w:r w:rsidRPr="009A6FD4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>https://bhncdsb.schoolcashonline.com</w:t>
            </w:r>
          </w:p>
          <w:p w14:paraId="155F40E3" w14:textId="3F43F8E0" w:rsidR="00A02F99" w:rsidRPr="00603123" w:rsidRDefault="00A02F99" w:rsidP="00DA59CD">
            <w:pPr>
              <w:widowControl w:val="0"/>
              <w:spacing w:after="20" w:line="216" w:lineRule="auto"/>
              <w:jc w:val="both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kern w:val="28"/>
                <w:sz w:val="24"/>
                <w:szCs w:val="24"/>
                <w:u w:val="single"/>
                <w:lang w:val="en-US" w:eastAsia="en-CA"/>
                <w14:cntxtAlts/>
              </w:rPr>
            </w:pPr>
            <w:r w:rsidRPr="009A6FD4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>NOW WITH CREDIT CARD OPTION!</w:t>
            </w:r>
          </w:p>
        </w:tc>
        <w:tc>
          <w:tcPr>
            <w:tcW w:w="3515" w:type="dxa"/>
            <w:gridSpan w:val="2"/>
            <w:vAlign w:val="center"/>
          </w:tcPr>
          <w:p w14:paraId="59CAACAD" w14:textId="36530E88" w:rsidR="00A02F99" w:rsidRPr="00603123" w:rsidRDefault="00A02F99" w:rsidP="00603123">
            <w:pPr>
              <w:widowControl w:val="0"/>
              <w:rPr>
                <w:rFonts w:ascii="Arial" w:hAnsi="Arial" w:cs="Arial"/>
                <w:b/>
                <w:bCs/>
                <w:sz w:val="24"/>
                <w:u w:val="single"/>
                <w:lang w:val="en-US"/>
              </w:rPr>
            </w:pPr>
            <w:r w:rsidRPr="00603123">
              <w:rPr>
                <w:rFonts w:ascii="Arial" w:hAnsi="Arial" w:cs="Arial"/>
                <w:b/>
                <w:bCs/>
                <w:sz w:val="24"/>
                <w:u w:val="single"/>
                <w:lang w:val="en-US"/>
              </w:rPr>
              <w:t>Scent Safe School</w:t>
            </w:r>
          </w:p>
          <w:p w14:paraId="4F4F3E0A" w14:textId="77777777" w:rsidR="00A02F99" w:rsidRPr="00D44A14" w:rsidRDefault="00A02F99" w:rsidP="00DA59CD">
            <w:pPr>
              <w:pStyle w:val="BodyText"/>
              <w:widowControl w:val="0"/>
              <w:spacing w:after="0" w:line="240" w:lineRule="auto"/>
              <w:jc w:val="both"/>
              <w:rPr>
                <w:rFonts w:ascii="Arial" w:hAnsi="Arial" w:cs="Arial"/>
                <w:b w:val="0"/>
                <w:bCs w:val="0"/>
                <w:sz w:val="18"/>
                <w:szCs w:val="18"/>
                <w:lang w:val="en-US"/>
                <w14:ligatures w14:val="none"/>
              </w:rPr>
            </w:pPr>
            <w:r w:rsidRPr="00D44A14">
              <w:rPr>
                <w:rFonts w:ascii="Arial" w:hAnsi="Arial" w:cs="Arial"/>
                <w:b w:val="0"/>
                <w:bCs w:val="0"/>
                <w:sz w:val="18"/>
                <w:szCs w:val="18"/>
                <w:lang w:val="en-US"/>
                <w14:ligatures w14:val="none"/>
              </w:rPr>
              <w:t>Due to student and staff allergies, please do not wear perfume, cologne, or other strongly scented products. Avoiding strong scents will also be beneficial for students and staff with asthma.</w:t>
            </w:r>
          </w:p>
          <w:p w14:paraId="4C3AD4CE" w14:textId="77777777" w:rsidR="00603123" w:rsidRDefault="00603123" w:rsidP="00D44A14">
            <w:pPr>
              <w:widowControl w:val="0"/>
              <w:tabs>
                <w:tab w:val="right" w:leader="dot" w:pos="4422"/>
              </w:tabs>
              <w:spacing w:line="280" w:lineRule="exact"/>
              <w:rPr>
                <w:rFonts w:ascii="Arial" w:hAnsi="Arial" w:cs="Arial"/>
                <w:b/>
                <w:bCs/>
                <w:u w:val="single"/>
              </w:rPr>
            </w:pPr>
          </w:p>
          <w:p w14:paraId="39679C78" w14:textId="2B613BAB" w:rsidR="00A02F99" w:rsidRPr="00D44A14" w:rsidRDefault="00A02F99" w:rsidP="00D44A14">
            <w:pPr>
              <w:widowControl w:val="0"/>
              <w:tabs>
                <w:tab w:val="right" w:leader="dot" w:pos="4422"/>
              </w:tabs>
              <w:spacing w:line="280" w:lineRule="exact"/>
              <w:rPr>
                <w:rFonts w:ascii="Arial" w:hAnsi="Arial" w:cs="Arial"/>
                <w:b/>
                <w:bCs/>
                <w:u w:val="single"/>
              </w:rPr>
            </w:pPr>
            <w:r w:rsidRPr="00D44A14">
              <w:rPr>
                <w:rFonts w:ascii="Arial" w:hAnsi="Arial" w:cs="Arial"/>
                <w:b/>
                <w:bCs/>
                <w:u w:val="single"/>
              </w:rPr>
              <w:t>Peanut &amp; Tree Nu</w:t>
            </w:r>
            <w:r w:rsidR="00603123">
              <w:rPr>
                <w:rFonts w:ascii="Arial" w:hAnsi="Arial" w:cs="Arial"/>
                <w:b/>
                <w:bCs/>
                <w:u w:val="single"/>
              </w:rPr>
              <w:t xml:space="preserve">t </w:t>
            </w:r>
            <w:r w:rsidRPr="00D44A14">
              <w:rPr>
                <w:rFonts w:ascii="Arial" w:hAnsi="Arial" w:cs="Arial"/>
                <w:b/>
                <w:bCs/>
                <w:u w:val="single"/>
              </w:rPr>
              <w:t>Aware &amp; Educated Zone</w:t>
            </w:r>
          </w:p>
          <w:p w14:paraId="02490129" w14:textId="24298DC5" w:rsidR="00A02F99" w:rsidRDefault="00A02F99" w:rsidP="00DA59CD">
            <w:pPr>
              <w:widowControl w:val="0"/>
              <w:spacing w:line="192" w:lineRule="auto"/>
              <w:jc w:val="both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Arial" w:hAnsi="Arial" w:cs="Arial"/>
                <w:sz w:val="18"/>
                <w:szCs w:val="18"/>
              </w:rPr>
              <w:t>Please do not bring food items to school which contain, or may contain, traces of peanuts/tree nuts.</w:t>
            </w:r>
          </w:p>
        </w:tc>
        <w:tc>
          <w:tcPr>
            <w:tcW w:w="3683" w:type="dxa"/>
            <w:gridSpan w:val="2"/>
            <w:vAlign w:val="center"/>
          </w:tcPr>
          <w:p w14:paraId="40E12B69" w14:textId="6BC39DCE" w:rsidR="00A02F99" w:rsidRPr="00A46383" w:rsidRDefault="00A02F99" w:rsidP="00A02F99">
            <w:pPr>
              <w:widowControl w:val="0"/>
              <w:spacing w:line="307" w:lineRule="auto"/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4"/>
                <w:szCs w:val="24"/>
                <w:u w:val="single"/>
                <w:lang w:val="en-US" w:eastAsia="en-CA"/>
                <w14:cntxtAlts/>
              </w:rPr>
            </w:pPr>
            <w:r w:rsidRPr="00A46383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4"/>
                <w:szCs w:val="24"/>
                <w:u w:val="single"/>
                <w:lang w:val="en-US" w:eastAsia="en-CA"/>
                <w14:cntxtAlts/>
              </w:rPr>
              <w:t>Police Clearance Checks</w:t>
            </w:r>
          </w:p>
          <w:p w14:paraId="194B209B" w14:textId="72B35230" w:rsidR="00A02F99" w:rsidRPr="00A46383" w:rsidRDefault="00A02F99" w:rsidP="00DA59CD">
            <w:pPr>
              <w:widowControl w:val="0"/>
              <w:jc w:val="both"/>
              <w:rPr>
                <w:rFonts w:ascii="Arial" w:eastAsia="Times New Roman" w:hAnsi="Arial" w:cs="Arial"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</w:pPr>
            <w:r w:rsidRPr="00A46383">
              <w:rPr>
                <w:rFonts w:ascii="Arial" w:eastAsia="Times New Roman" w:hAnsi="Arial" w:cs="Arial"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 xml:space="preserve">In accordance with Board Policy, </w:t>
            </w:r>
            <w:r w:rsidRPr="00A46383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 xml:space="preserve">if parents wish to accompany their children on an out-of-school excursion or volunteer in the school they </w:t>
            </w:r>
            <w:r w:rsidR="00410526" w:rsidRPr="00A46383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>must</w:t>
            </w:r>
            <w:r w:rsidR="00410526" w:rsidRPr="00A46383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 xml:space="preserve"> have</w:t>
            </w:r>
            <w:r w:rsidRPr="00A46383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 xml:space="preserve"> a current clear Police Clearance Certificate</w:t>
            </w:r>
            <w:r w:rsidRPr="00A46383">
              <w:rPr>
                <w:rFonts w:ascii="Arial" w:eastAsia="Times New Roman" w:hAnsi="Arial" w:cs="Arial"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 xml:space="preserve">. </w:t>
            </w:r>
          </w:p>
          <w:p w14:paraId="21B54102" w14:textId="77777777" w:rsidR="006E6F35" w:rsidRDefault="00A02F99" w:rsidP="00DA59CD">
            <w:pPr>
              <w:widowControl w:val="0"/>
              <w:jc w:val="both"/>
              <w:rPr>
                <w:rFonts w:ascii="Arial" w:eastAsia="Times New Roman" w:hAnsi="Arial" w:cs="Arial"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</w:pPr>
            <w:r w:rsidRPr="00A46383">
              <w:rPr>
                <w:rFonts w:ascii="Arial" w:eastAsia="Times New Roman" w:hAnsi="Arial" w:cs="Arial"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 xml:space="preserve">Certificates are valid for 3 years providing Declarations provided. </w:t>
            </w:r>
            <w:r w:rsidRPr="00A46383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 xml:space="preserve">Online AODA training also required. </w:t>
            </w:r>
          </w:p>
          <w:p w14:paraId="6FE102A8" w14:textId="2D79D598" w:rsidR="00A02F99" w:rsidRDefault="006E6F35" w:rsidP="00DA59CD">
            <w:pPr>
              <w:widowControl w:val="0"/>
              <w:jc w:val="both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 xml:space="preserve">Contact </w:t>
            </w:r>
            <w:r w:rsidR="00A02F99" w:rsidRPr="00A46383">
              <w:rPr>
                <w:rFonts w:ascii="Arial" w:eastAsia="Times New Roman" w:hAnsi="Arial" w:cs="Arial"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  <w:t>the school office for details.</w:t>
            </w:r>
          </w:p>
        </w:tc>
      </w:tr>
      <w:tr w:rsidR="003A1C95" w14:paraId="5866A1C3" w14:textId="4FF3BB19" w:rsidTr="00743639">
        <w:tc>
          <w:tcPr>
            <w:tcW w:w="3592" w:type="dxa"/>
            <w:vAlign w:val="center"/>
          </w:tcPr>
          <w:p w14:paraId="0F1EE72C" w14:textId="77777777" w:rsidR="003A1C95" w:rsidRDefault="003A1C95" w:rsidP="003A1C95">
            <w:pPr>
              <w:widowControl w:val="0"/>
              <w:spacing w:after="20" w:line="216" w:lineRule="auto"/>
              <w:rPr>
                <w:rFonts w:ascii="Gill Sans MT" w:eastAsia="Times New Roman" w:hAnsi="Gill Sans MT" w:cs="Times New Roman"/>
                <w:color w:val="000000"/>
                <w:kern w:val="28"/>
                <w:sz w:val="16"/>
                <w:szCs w:val="20"/>
                <w:lang w:val="en-US" w:eastAsia="en-CA"/>
                <w14:cntxtAlts/>
              </w:rPr>
            </w:pPr>
            <w:r w:rsidRPr="009A6FD4">
              <w:rPr>
                <w:rFonts w:ascii="Gill Sans MT" w:eastAsia="Times New Roman" w:hAnsi="Gill Sans MT" w:cs="Times New Roman"/>
                <w:color w:val="000000"/>
                <w:kern w:val="28"/>
                <w:sz w:val="16"/>
                <w:szCs w:val="20"/>
                <w:lang w:val="en-US" w:eastAsia="en-CA"/>
                <w14:cntxtAlts/>
              </w:rPr>
              <w:t> </w:t>
            </w:r>
          </w:p>
          <w:p w14:paraId="1FBCBE46" w14:textId="60072DD5" w:rsidR="003A1C95" w:rsidRPr="00024F5E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  <w:t>St.</w:t>
            </w:r>
            <w:r w:rsidR="00773D35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  <w:t>Peter’s M</w:t>
            </w:r>
            <w:r w:rsidRPr="00024F5E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  <w:t>ission</w:t>
            </w:r>
            <w:r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  <w:t xml:space="preserve"> Statement</w:t>
            </w:r>
          </w:p>
          <w:p w14:paraId="26DC4332" w14:textId="28473E8B" w:rsidR="003A1C95" w:rsidRPr="00024F5E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</w:pPr>
            <w:r w:rsidRPr="00024F5E"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  <w:t>As a Catholic Learning Community, we</w:t>
            </w:r>
          </w:p>
          <w:p w14:paraId="6B0A9EBE" w14:textId="5037286C" w:rsidR="003A1C95" w:rsidRPr="00024F5E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</w:pPr>
            <w:r w:rsidRPr="00024F5E"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  <w:t>provide faith formation and academic</w:t>
            </w:r>
          </w:p>
          <w:p w14:paraId="1178C71A" w14:textId="6F168D79" w:rsidR="003A1C95" w:rsidRPr="00024F5E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</w:pPr>
            <w:r w:rsidRPr="00024F5E"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  <w:t>excellence, which enables our</w:t>
            </w:r>
          </w:p>
          <w:p w14:paraId="617AEF75" w14:textId="4F3E5DC8" w:rsidR="003A1C95" w:rsidRPr="00024F5E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</w:pPr>
            <w:r w:rsidRPr="00024F5E"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  <w:t>graduates to live a life of love and</w:t>
            </w:r>
          </w:p>
          <w:p w14:paraId="4441527D" w14:textId="7D5756F4" w:rsidR="003A1C95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</w:pPr>
            <w:r w:rsidRPr="00024F5E"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  <w:t>service in Christ.</w:t>
            </w:r>
          </w:p>
          <w:p w14:paraId="1AAFD30B" w14:textId="77777777" w:rsidR="003A1C95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lang w:val="en-US" w:eastAsia="en-CA"/>
                <w14:cntxtAlts/>
              </w:rPr>
            </w:pPr>
          </w:p>
          <w:p w14:paraId="3F6D4ADE" w14:textId="77777777" w:rsidR="003A1C95" w:rsidRPr="0062291F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</w:pPr>
            <w:r w:rsidRPr="0062291F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  <w:t xml:space="preserve">St. Peter’s </w:t>
            </w:r>
            <w:r w:rsidRPr="00024F5E">
              <w:rPr>
                <w:rFonts w:ascii="Arial" w:eastAsia="Times New Roman" w:hAnsi="Arial" w:cs="Arial"/>
                <w:b/>
                <w:bCs/>
                <w:color w:val="000000"/>
                <w:kern w:val="28"/>
                <w:sz w:val="20"/>
                <w:szCs w:val="20"/>
                <w:u w:val="single"/>
                <w:lang w:val="en-US" w:eastAsia="en-CA"/>
                <w14:cntxtAlts/>
              </w:rPr>
              <w:t>Motto</w:t>
            </w:r>
          </w:p>
          <w:p w14:paraId="294C194E" w14:textId="3AB2EDBE" w:rsidR="003A1C95" w:rsidRDefault="003A1C95" w:rsidP="00603123">
            <w:pPr>
              <w:widowControl w:val="0"/>
              <w:spacing w:after="20" w:line="21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 w:rsidRPr="00024F5E">
              <w:rPr>
                <w:rFonts w:ascii="Arial" w:eastAsia="Times New Roman" w:hAnsi="Arial" w:cs="Arial"/>
                <w:b/>
                <w:bCs/>
                <w:color w:val="000000"/>
                <w:kern w:val="28"/>
                <w:lang w:val="en-US" w:eastAsia="en-CA"/>
                <w14:cntxtAlts/>
              </w:rPr>
              <w:t>Excellence in Learning—Living in Christ</w:t>
            </w:r>
          </w:p>
        </w:tc>
        <w:tc>
          <w:tcPr>
            <w:tcW w:w="3515" w:type="dxa"/>
            <w:gridSpan w:val="2"/>
            <w:vAlign w:val="center"/>
          </w:tcPr>
          <w:p w14:paraId="3BC33984" w14:textId="77777777" w:rsidR="00603123" w:rsidRDefault="00603123" w:rsidP="003A1C95">
            <w:pPr>
              <w:widowControl w:val="0"/>
              <w:jc w:val="center"/>
              <w:rPr>
                <w:rFonts w:ascii="Arial" w:hAnsi="Arial" w:cs="Arial"/>
                <w:b/>
                <w:bCs/>
                <w:u w:val="single"/>
                <w:lang w:val="en-US"/>
              </w:rPr>
            </w:pPr>
          </w:p>
          <w:p w14:paraId="1BD934C6" w14:textId="2425087C" w:rsidR="003A1C95" w:rsidRPr="00A02F99" w:rsidRDefault="003A1C95" w:rsidP="003A1C95">
            <w:pPr>
              <w:widowControl w:val="0"/>
              <w:jc w:val="center"/>
              <w:rPr>
                <w:rFonts w:ascii="Arial" w:hAnsi="Arial" w:cs="Arial"/>
                <w:b/>
                <w:bCs/>
                <w:u w:val="single"/>
                <w:lang w:val="en-US"/>
              </w:rPr>
            </w:pPr>
            <w:r w:rsidRPr="00A02F99">
              <w:rPr>
                <w:rFonts w:ascii="Arial" w:hAnsi="Arial" w:cs="Arial"/>
                <w:b/>
                <w:bCs/>
                <w:u w:val="single"/>
                <w:lang w:val="en-US"/>
              </w:rPr>
              <w:t>St. Peter Website</w:t>
            </w:r>
          </w:p>
          <w:p w14:paraId="76CA4EF1" w14:textId="77777777" w:rsidR="003A1C95" w:rsidRPr="00A02F99" w:rsidRDefault="003A1C95" w:rsidP="003A1C95">
            <w:pPr>
              <w:widowControl w:val="0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A02F99">
              <w:rPr>
                <w:rFonts w:ascii="Arial" w:hAnsi="Arial" w:cs="Arial"/>
                <w:b/>
                <w:bCs/>
                <w:lang w:val="en-US"/>
              </w:rPr>
              <w:t>www.stpeterbrantford.ca</w:t>
            </w:r>
          </w:p>
          <w:p w14:paraId="5A55BD6E" w14:textId="1A328219" w:rsidR="003A1C95" w:rsidRPr="001507B0" w:rsidRDefault="003A1C95" w:rsidP="003A1C95">
            <w:pPr>
              <w:widowControl w:val="0"/>
              <w:jc w:val="center"/>
              <w:rPr>
                <w:rFonts w:ascii="Arial" w:hAnsi="Arial" w:cs="Arial"/>
                <w:szCs w:val="16"/>
                <w:lang w:val="en-US"/>
              </w:rPr>
            </w:pPr>
            <w:r w:rsidRPr="00A02F99">
              <w:rPr>
                <w:rFonts w:ascii="Arial" w:hAnsi="Arial" w:cs="Arial"/>
                <w:lang w:val="en-US"/>
              </w:rPr>
              <w:t>There are many items you can find on the St. Peter website including:</w:t>
            </w:r>
            <w:r w:rsidR="001507B0">
              <w:rPr>
                <w:rFonts w:ascii="Arial" w:hAnsi="Arial" w:cs="Arial"/>
                <w:lang w:val="en-US"/>
              </w:rPr>
              <w:t xml:space="preserve">  s</w:t>
            </w:r>
            <w:r w:rsidR="00603123" w:rsidRPr="001507B0">
              <w:rPr>
                <w:rFonts w:ascii="Arial" w:hAnsi="Arial" w:cs="Arial"/>
                <w:lang w:val="en-US"/>
              </w:rPr>
              <w:t>chool newsletters and calendars, COVID updates</w:t>
            </w:r>
            <w:r w:rsidR="001507B0">
              <w:rPr>
                <w:rFonts w:ascii="Arial" w:hAnsi="Arial" w:cs="Arial"/>
                <w:lang w:val="en-US"/>
              </w:rPr>
              <w:t>, school activities</w:t>
            </w:r>
            <w:r w:rsidR="001507B0" w:rsidRPr="001507B0">
              <w:rPr>
                <w:rFonts w:ascii="Arial" w:hAnsi="Arial" w:cs="Arial"/>
                <w:lang w:val="en-US"/>
              </w:rPr>
              <w:t xml:space="preserve"> </w:t>
            </w:r>
          </w:p>
          <w:p w14:paraId="2650FBE1" w14:textId="77777777" w:rsidR="003A1C95" w:rsidRPr="00967595" w:rsidRDefault="003A1C95" w:rsidP="003A1C95">
            <w:pPr>
              <w:widowControl w:val="0"/>
              <w:spacing w:after="20" w:line="216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sz w:val="18"/>
                <w:szCs w:val="18"/>
                <w:lang w:val="en-US" w:eastAsia="en-CA"/>
                <w14:cntxtAlts/>
              </w:rPr>
            </w:pPr>
          </w:p>
          <w:p w14:paraId="0BDBB531" w14:textId="3D501D1A" w:rsidR="003A1C95" w:rsidRPr="00967595" w:rsidRDefault="003A1C95" w:rsidP="003A1C95">
            <w:pPr>
              <w:widowControl w:val="0"/>
              <w:spacing w:line="192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28"/>
                <w:u w:val="single"/>
                <w:lang w:val="en-US" w:eastAsia="en-CA"/>
                <w14:cntxtAlts/>
              </w:rPr>
            </w:pPr>
            <w:r w:rsidRPr="00967595">
              <w:rPr>
                <w:rFonts w:ascii="Arial" w:eastAsia="Times New Roman" w:hAnsi="Arial" w:cs="Arial"/>
                <w:b/>
                <w:bCs/>
                <w:color w:val="000000"/>
                <w:kern w:val="28"/>
                <w:u w:val="single"/>
                <w:lang w:val="en-US" w:eastAsia="en-CA"/>
                <w14:cntxtAlts/>
              </w:rPr>
              <w:t xml:space="preserve">Join Us </w:t>
            </w:r>
            <w:r w:rsidR="001507B0">
              <w:rPr>
                <w:rFonts w:ascii="Arial" w:eastAsia="Times New Roman" w:hAnsi="Arial" w:cs="Arial"/>
                <w:b/>
                <w:bCs/>
                <w:color w:val="000000"/>
                <w:kern w:val="28"/>
                <w:u w:val="single"/>
                <w:lang w:val="en-US" w:eastAsia="en-CA"/>
                <w14:cntxtAlts/>
              </w:rPr>
              <w:t>O</w:t>
            </w:r>
            <w:r w:rsidRPr="00967595">
              <w:rPr>
                <w:rFonts w:ascii="Arial" w:eastAsia="Times New Roman" w:hAnsi="Arial" w:cs="Arial"/>
                <w:b/>
                <w:bCs/>
                <w:color w:val="000000"/>
                <w:kern w:val="28"/>
                <w:u w:val="single"/>
                <w:lang w:val="en-US" w:eastAsia="en-CA"/>
                <w14:cntxtAlts/>
              </w:rPr>
              <w:t>n Twitter</w:t>
            </w:r>
          </w:p>
          <w:p w14:paraId="06C2D319" w14:textId="77777777" w:rsidR="003A1C95" w:rsidRPr="00967595" w:rsidRDefault="003A1C95" w:rsidP="003A1C95">
            <w:pPr>
              <w:widowControl w:val="0"/>
              <w:spacing w:line="192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</w:pPr>
            <w:r w:rsidRPr="00967595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See what is happening at</w:t>
            </w:r>
          </w:p>
          <w:p w14:paraId="7B2925B1" w14:textId="77777777" w:rsidR="003A1C95" w:rsidRPr="00967595" w:rsidRDefault="003A1C95" w:rsidP="003A1C95">
            <w:pPr>
              <w:widowControl w:val="0"/>
              <w:spacing w:line="192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</w:pPr>
            <w:r w:rsidRPr="00967595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St. Peter School!</w:t>
            </w:r>
          </w:p>
          <w:p w14:paraId="7497FFAB" w14:textId="77777777" w:rsidR="003A1C95" w:rsidRPr="00967595" w:rsidRDefault="003A1C95" w:rsidP="003A1C95">
            <w:pPr>
              <w:widowControl w:val="0"/>
              <w:spacing w:line="192" w:lineRule="auto"/>
              <w:jc w:val="center"/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</w:pPr>
            <w:r w:rsidRPr="00967595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Follow us on twitter at</w:t>
            </w:r>
          </w:p>
          <w:p w14:paraId="06383371" w14:textId="77777777" w:rsidR="003A1C95" w:rsidRPr="00A02F99" w:rsidRDefault="003A1C95" w:rsidP="003A1C95">
            <w:pPr>
              <w:widowControl w:val="0"/>
              <w:spacing w:line="192" w:lineRule="auto"/>
              <w:jc w:val="center"/>
              <w:rPr>
                <w:rFonts w:ascii="Gill Sans MT" w:hAnsi="Gill Sans MT" w:cs="Times New Roman"/>
                <w:sz w:val="24"/>
                <w:lang w:val="en-US"/>
              </w:rPr>
            </w:pPr>
            <w:r w:rsidRPr="00967595">
              <w:rPr>
                <w:rFonts w:ascii="Arial" w:eastAsia="Times New Roman" w:hAnsi="Arial" w:cs="Arial"/>
                <w:color w:val="000000"/>
                <w:kern w:val="28"/>
                <w:sz w:val="20"/>
                <w:szCs w:val="20"/>
                <w:lang w:val="en-US" w:eastAsia="en-CA"/>
                <w14:cntxtAlts/>
              </w:rPr>
              <w:t>@stpcatholic</w:t>
            </w:r>
          </w:p>
          <w:p w14:paraId="677396A2" w14:textId="141F01CD" w:rsidR="003A1C95" w:rsidRPr="002529FA" w:rsidRDefault="003A1C95" w:rsidP="003A1C95">
            <w:pPr>
              <w:pStyle w:val="BodyText"/>
              <w:widowControl w:val="0"/>
              <w:spacing w:after="0"/>
              <w:rPr>
                <w:rFonts w:ascii="Arial" w:hAnsi="Arial" w:cs="Arial"/>
                <w:b w:val="0"/>
                <w:bCs w:val="0"/>
                <w:sz w:val="24"/>
                <w:u w:val="single"/>
                <w:lang w:val="en-US"/>
                <w14:ligatures w14:val="none"/>
              </w:rPr>
            </w:pPr>
          </w:p>
        </w:tc>
        <w:tc>
          <w:tcPr>
            <w:tcW w:w="3683" w:type="dxa"/>
            <w:gridSpan w:val="2"/>
            <w:vAlign w:val="center"/>
          </w:tcPr>
          <w:p w14:paraId="5994C989" w14:textId="77777777" w:rsidR="003A1C95" w:rsidRDefault="003A1C95" w:rsidP="00302272">
            <w:pPr>
              <w:widowControl w:val="0"/>
              <w:spacing w:line="21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>Parish Information</w:t>
            </w:r>
          </w:p>
          <w:p w14:paraId="56C0423F" w14:textId="77777777" w:rsidR="001507B0" w:rsidRDefault="001507B0" w:rsidP="003A1C95">
            <w:pPr>
              <w:widowControl w:val="0"/>
              <w:spacing w:line="216" w:lineRule="auto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  <w:p w14:paraId="0ED5EC60" w14:textId="45793A59" w:rsidR="003A1C95" w:rsidRPr="00DA59CD" w:rsidRDefault="003A1C95" w:rsidP="001507B0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>St. Mary’s Church</w:t>
            </w:r>
          </w:p>
          <w:p w14:paraId="3FD9D187" w14:textId="77777777" w:rsidR="003A1C95" w:rsidRPr="00DA59CD" w:rsidRDefault="003A1C95" w:rsidP="001507B0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>Our Lady of Assumption Parish</w:t>
            </w:r>
          </w:p>
          <w:p w14:paraId="2247F9CB" w14:textId="77777777" w:rsidR="003A1C95" w:rsidRPr="00DA59CD" w:rsidRDefault="003A1C95" w:rsidP="001507B0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59CD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Pastor:</w:t>
            </w: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 xml:space="preserve"> Father Luke Kopaniak</w:t>
            </w:r>
          </w:p>
          <w:p w14:paraId="3E469ABE" w14:textId="77777777" w:rsidR="003A1C95" w:rsidRPr="00DA59CD" w:rsidRDefault="003A1C95" w:rsidP="001507B0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>133 Murray Street</w:t>
            </w:r>
          </w:p>
          <w:p w14:paraId="35AB3521" w14:textId="77777777" w:rsidR="003A1C95" w:rsidRPr="00DA59CD" w:rsidRDefault="003A1C95" w:rsidP="001507B0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>Brantford, ON  N3S 5P8</w:t>
            </w:r>
          </w:p>
          <w:p w14:paraId="0421FF1F" w14:textId="500ADFFD" w:rsidR="003A1C95" w:rsidRPr="00DA59CD" w:rsidRDefault="003A1C95" w:rsidP="001507B0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>519</w:t>
            </w:r>
            <w:r w:rsidR="001507B0" w:rsidRPr="00DA59CD">
              <w:rPr>
                <w:rFonts w:ascii="Arial" w:hAnsi="Arial" w:cs="Arial"/>
                <w:sz w:val="24"/>
                <w:szCs w:val="24"/>
                <w:lang w:val="en-US"/>
              </w:rPr>
              <w:t>-</w:t>
            </w: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>753</w:t>
            </w:r>
            <w:r w:rsidR="001507B0" w:rsidRPr="00DA59CD">
              <w:rPr>
                <w:rFonts w:ascii="Arial" w:hAnsi="Arial" w:cs="Arial"/>
                <w:sz w:val="24"/>
                <w:szCs w:val="24"/>
                <w:lang w:val="en-US"/>
              </w:rPr>
              <w:t>-</w:t>
            </w: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>7316</w:t>
            </w:r>
          </w:p>
          <w:p w14:paraId="2744EA5B" w14:textId="77777777" w:rsidR="003A1C95" w:rsidRPr="00DA59CD" w:rsidRDefault="003A1C95" w:rsidP="001507B0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A59CD">
              <w:rPr>
                <w:rFonts w:ascii="Arial" w:hAnsi="Arial" w:cs="Arial"/>
                <w:sz w:val="24"/>
                <w:szCs w:val="24"/>
                <w:lang w:val="en-US"/>
              </w:rPr>
              <w:t>www.marybrantford.com</w:t>
            </w:r>
          </w:p>
          <w:p w14:paraId="545D9F99" w14:textId="69FA5BBE" w:rsidR="003A1C95" w:rsidRDefault="003A1C95" w:rsidP="003A1C95">
            <w:pPr>
              <w:widowControl w:val="0"/>
              <w:spacing w:line="192" w:lineRule="auto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</w:p>
        </w:tc>
      </w:tr>
      <w:tr w:rsidR="00743639" w14:paraId="085333EB" w14:textId="77777777" w:rsidTr="00EE7AE3">
        <w:tc>
          <w:tcPr>
            <w:tcW w:w="4390" w:type="dxa"/>
            <w:gridSpan w:val="2"/>
            <w:vAlign w:val="center"/>
          </w:tcPr>
          <w:p w14:paraId="1597AAA5" w14:textId="77777777" w:rsidR="00743639" w:rsidRDefault="00743639" w:rsidP="007279B0">
            <w:pPr>
              <w:widowControl w:val="0"/>
              <w:rPr>
                <w:rFonts w:ascii="Arial" w:hAnsi="Arial" w:cs="Arial"/>
                <w:b/>
                <w:bCs/>
                <w:u w:val="single"/>
                <w:lang w:val="en-US"/>
              </w:rPr>
            </w:pPr>
            <w:r w:rsidRPr="007279B0">
              <w:rPr>
                <w:rFonts w:ascii="Arial" w:hAnsi="Arial" w:cs="Arial"/>
                <w:b/>
                <w:bCs/>
                <w:u w:val="single"/>
                <w:lang w:val="en-US"/>
              </w:rPr>
              <w:t>DATES TO ORDER SCHOOL LUNCHES</w:t>
            </w:r>
          </w:p>
          <w:p w14:paraId="1E3340D6" w14:textId="77777777" w:rsidR="002464A2" w:rsidRDefault="002464A2" w:rsidP="00B92AB8">
            <w:pPr>
              <w:widowControl w:val="0"/>
              <w:jc w:val="center"/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</w:pPr>
          </w:p>
          <w:p w14:paraId="767A4658" w14:textId="5DC9B50B" w:rsidR="00743639" w:rsidRPr="002464A2" w:rsidRDefault="00743639" w:rsidP="00B92AB8">
            <w:pPr>
              <w:widowControl w:val="0"/>
              <w:jc w:val="center"/>
              <w:rPr>
                <w:rFonts w:ascii="Arial" w:hAnsi="Arial" w:cs="Arial"/>
                <w:strike/>
                <w:sz w:val="20"/>
                <w:szCs w:val="20"/>
                <w:lang w:val="en-US"/>
              </w:rPr>
            </w:pPr>
            <w:r w:rsidRPr="002464A2">
              <w:rPr>
                <w:rFonts w:ascii="Arial" w:hAnsi="Arial" w:cs="Arial"/>
                <w:i/>
                <w:iCs/>
                <w:strike/>
                <w:sz w:val="20"/>
                <w:szCs w:val="20"/>
                <w:lang w:val="en-US"/>
              </w:rPr>
              <w:t>For October</w:t>
            </w:r>
            <w:r w:rsidRPr="002464A2">
              <w:rPr>
                <w:rFonts w:ascii="Arial" w:hAnsi="Arial" w:cs="Arial"/>
                <w:strike/>
                <w:sz w:val="20"/>
                <w:szCs w:val="20"/>
                <w:lang w:val="en-US"/>
              </w:rPr>
              <w:t xml:space="preserve"> – October 5 through 9</w:t>
            </w:r>
          </w:p>
          <w:p w14:paraId="4BE985F8" w14:textId="77777777" w:rsidR="00743639" w:rsidRPr="00E76463" w:rsidRDefault="00743639" w:rsidP="00B92AB8">
            <w:pPr>
              <w:widowControl w:val="0"/>
              <w:jc w:val="center"/>
              <w:rPr>
                <w:rFonts w:ascii="Arial" w:hAnsi="Arial" w:cs="Arial"/>
                <w:strike/>
                <w:sz w:val="20"/>
                <w:szCs w:val="20"/>
                <w:lang w:val="en-US"/>
              </w:rPr>
            </w:pPr>
            <w:r w:rsidRPr="00E76463">
              <w:rPr>
                <w:rFonts w:ascii="Arial" w:hAnsi="Arial" w:cs="Arial"/>
                <w:i/>
                <w:iCs/>
                <w:strike/>
                <w:sz w:val="20"/>
                <w:szCs w:val="20"/>
                <w:lang w:val="en-US"/>
              </w:rPr>
              <w:t>For November</w:t>
            </w:r>
            <w:r w:rsidRPr="00E76463">
              <w:rPr>
                <w:rFonts w:ascii="Arial" w:hAnsi="Arial" w:cs="Arial"/>
                <w:strike/>
                <w:sz w:val="20"/>
                <w:szCs w:val="20"/>
                <w:lang w:val="en-US"/>
              </w:rPr>
              <w:t xml:space="preserve"> – October 26 through 30</w:t>
            </w:r>
          </w:p>
          <w:p w14:paraId="3742686F" w14:textId="77777777" w:rsidR="00743639" w:rsidRPr="003D37D4" w:rsidRDefault="00743639" w:rsidP="00B92AB8">
            <w:pPr>
              <w:widowControl w:val="0"/>
              <w:jc w:val="center"/>
              <w:rPr>
                <w:rFonts w:ascii="Arial" w:hAnsi="Arial" w:cs="Arial"/>
                <w:strike/>
                <w:sz w:val="20"/>
                <w:szCs w:val="20"/>
                <w:lang w:val="en-US"/>
              </w:rPr>
            </w:pPr>
            <w:r w:rsidRPr="003D37D4">
              <w:rPr>
                <w:rFonts w:ascii="Arial" w:hAnsi="Arial" w:cs="Arial"/>
                <w:i/>
                <w:iCs/>
                <w:strike/>
                <w:sz w:val="20"/>
                <w:szCs w:val="20"/>
                <w:lang w:val="en-US"/>
              </w:rPr>
              <w:t xml:space="preserve">For December </w:t>
            </w:r>
            <w:r w:rsidRPr="003D37D4">
              <w:rPr>
                <w:rFonts w:ascii="Arial" w:hAnsi="Arial" w:cs="Arial"/>
                <w:strike/>
                <w:sz w:val="20"/>
                <w:szCs w:val="20"/>
                <w:lang w:val="en-US"/>
              </w:rPr>
              <w:t>– November 23 through 27</w:t>
            </w:r>
          </w:p>
          <w:p w14:paraId="63C649C8" w14:textId="216B0E29" w:rsidR="00743639" w:rsidRPr="007A7EE1" w:rsidRDefault="00743639" w:rsidP="00B92AB8">
            <w:pPr>
              <w:widowControl w:val="0"/>
              <w:jc w:val="center"/>
              <w:rPr>
                <w:rFonts w:ascii="Arial" w:hAnsi="Arial" w:cs="Arial"/>
                <w:strike/>
                <w:sz w:val="20"/>
                <w:szCs w:val="20"/>
                <w:lang w:val="en-US"/>
              </w:rPr>
            </w:pPr>
            <w:r w:rsidRPr="007A7EE1">
              <w:rPr>
                <w:rFonts w:ascii="Arial" w:hAnsi="Arial" w:cs="Arial"/>
                <w:i/>
                <w:iCs/>
                <w:strike/>
                <w:sz w:val="20"/>
                <w:szCs w:val="20"/>
                <w:lang w:val="en-US"/>
              </w:rPr>
              <w:t>For January</w:t>
            </w:r>
            <w:r w:rsidRPr="007A7EE1">
              <w:rPr>
                <w:rFonts w:ascii="Arial" w:hAnsi="Arial" w:cs="Arial"/>
                <w:strike/>
                <w:sz w:val="20"/>
                <w:szCs w:val="20"/>
                <w:lang w:val="en-US"/>
              </w:rPr>
              <w:t xml:space="preserve"> – December </w:t>
            </w:r>
            <w:r w:rsidR="003D37D4" w:rsidRPr="007A7EE1">
              <w:rPr>
                <w:rFonts w:ascii="Arial" w:hAnsi="Arial" w:cs="Arial"/>
                <w:strike/>
                <w:sz w:val="20"/>
                <w:szCs w:val="20"/>
                <w:lang w:val="en-US"/>
              </w:rPr>
              <w:t>28</w:t>
            </w:r>
            <w:r w:rsidRPr="007A7EE1">
              <w:rPr>
                <w:rFonts w:ascii="Arial" w:hAnsi="Arial" w:cs="Arial"/>
                <w:strike/>
                <w:sz w:val="20"/>
                <w:szCs w:val="20"/>
                <w:lang w:val="en-US"/>
              </w:rPr>
              <w:t xml:space="preserve"> through </w:t>
            </w:r>
            <w:r w:rsidR="003D37D4" w:rsidRPr="007A7EE1">
              <w:rPr>
                <w:rFonts w:ascii="Arial" w:hAnsi="Arial" w:cs="Arial"/>
                <w:strike/>
                <w:sz w:val="20"/>
                <w:szCs w:val="20"/>
                <w:lang w:val="en-US"/>
              </w:rPr>
              <w:t>Jan 1</w:t>
            </w:r>
          </w:p>
          <w:p w14:paraId="49096F9F" w14:textId="77777777" w:rsidR="00743639" w:rsidRDefault="00743639" w:rsidP="00B92AB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279B0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For February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– January 25 through 29</w:t>
            </w:r>
          </w:p>
          <w:p w14:paraId="0A0C0B2B" w14:textId="77777777" w:rsidR="00743639" w:rsidRDefault="00743639" w:rsidP="00B92AB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279B0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For March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– February 22 through 26</w:t>
            </w:r>
          </w:p>
          <w:p w14:paraId="5D826D65" w14:textId="77777777" w:rsidR="00743639" w:rsidRDefault="00743639" w:rsidP="00B92AB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279B0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For April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– March 22 through 26</w:t>
            </w:r>
          </w:p>
          <w:p w14:paraId="465C58D2" w14:textId="77777777" w:rsidR="00743639" w:rsidRDefault="00743639" w:rsidP="007279B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279B0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For May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– April 26 through 30</w:t>
            </w:r>
          </w:p>
          <w:p w14:paraId="5FC85A63" w14:textId="77777777" w:rsidR="00743639" w:rsidRDefault="00743639" w:rsidP="007279B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279B0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For June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– May 24 through June 28</w:t>
            </w:r>
          </w:p>
          <w:p w14:paraId="28EFA1E7" w14:textId="298FCE06" w:rsidR="00743639" w:rsidRPr="00547877" w:rsidRDefault="00FF20D5" w:rsidP="00B92AB8">
            <w:pPr>
              <w:widowControl w:val="0"/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</w:pPr>
            <w:r w:rsidRPr="00547877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Note</w:t>
            </w:r>
            <w:r w:rsidR="006B3B1B" w:rsidRPr="00547877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 xml:space="preserve">:  </w:t>
            </w:r>
            <w:r w:rsidR="00392140" w:rsidRPr="00547877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 xml:space="preserve">NO refunds for days missed by students.  Lunch can be sent home with designated alternate.  Refunds issued ONLY if school closure due to BCHU ruling.  Inclement weather </w:t>
            </w:r>
            <w:r w:rsidR="00776ED8" w:rsidRPr="00547877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school closures will result in food deliver</w:t>
            </w:r>
            <w:r w:rsidR="00765205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y</w:t>
            </w:r>
            <w:r w:rsidR="00776ED8" w:rsidRPr="00547877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 xml:space="preserve"> on the NEXT school day.</w:t>
            </w:r>
          </w:p>
          <w:p w14:paraId="372E240B" w14:textId="6FABB29A" w:rsidR="00743639" w:rsidRDefault="00743639" w:rsidP="00B92AB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260" w:type="dxa"/>
            <w:gridSpan w:val="2"/>
            <w:vAlign w:val="center"/>
          </w:tcPr>
          <w:p w14:paraId="6B038F3C" w14:textId="51D8E9C0" w:rsidR="008D18E1" w:rsidRPr="006408EB" w:rsidRDefault="00C81C67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</w:pPr>
            <w:r w:rsidRPr="006408EB"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>OUR VIRTUES</w:t>
            </w:r>
            <w:r w:rsidR="006408EB"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 xml:space="preserve"> IN FOCUS</w:t>
            </w:r>
            <w:r w:rsidR="002464A2"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>, BY MONTH</w:t>
            </w:r>
          </w:p>
          <w:p w14:paraId="33BD9471" w14:textId="77777777" w:rsidR="006408EB" w:rsidRDefault="006408EB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54E7CBE9" w14:textId="0DF60F82" w:rsidR="00415B1E" w:rsidRDefault="00415B1E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September – </w:t>
            </w:r>
            <w:r w:rsidRPr="002464A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Respect</w:t>
            </w:r>
          </w:p>
          <w:p w14:paraId="169DF4B7" w14:textId="5C7E1206" w:rsidR="00415B1E" w:rsidRDefault="00415B1E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October – </w:t>
            </w:r>
            <w:r w:rsidRPr="002464A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Empathy</w:t>
            </w:r>
          </w:p>
          <w:p w14:paraId="3233CF4F" w14:textId="3778054A" w:rsidR="00415B1E" w:rsidRPr="003219E3" w:rsidRDefault="00415B1E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219E3">
              <w:rPr>
                <w:rFonts w:ascii="Arial" w:hAnsi="Arial" w:cs="Arial"/>
                <w:sz w:val="24"/>
                <w:szCs w:val="24"/>
                <w:lang w:val="en-US"/>
              </w:rPr>
              <w:t xml:space="preserve">November – </w:t>
            </w:r>
            <w:r w:rsidRPr="003219E3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Justice</w:t>
            </w:r>
          </w:p>
          <w:p w14:paraId="76F2417E" w14:textId="6E5F0E91" w:rsidR="00415B1E" w:rsidRDefault="00415B1E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December </w:t>
            </w:r>
            <w:r w:rsidR="00446B35">
              <w:rPr>
                <w:rFonts w:ascii="Arial" w:hAnsi="Arial" w:cs="Arial"/>
                <w:sz w:val="24"/>
                <w:szCs w:val="24"/>
                <w:lang w:val="en-US"/>
              </w:rPr>
              <w:t xml:space="preserve">– </w:t>
            </w:r>
            <w:r w:rsidR="00446B35" w:rsidRPr="002464A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Patience</w:t>
            </w:r>
          </w:p>
          <w:p w14:paraId="5CA4FAA6" w14:textId="2171B9A2" w:rsidR="00446B35" w:rsidRPr="003219E3" w:rsidRDefault="00446B35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3219E3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January – </w:t>
            </w:r>
            <w:r w:rsidRPr="003219E3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  <w:lang w:val="en-US"/>
              </w:rPr>
              <w:t>Responsibility</w:t>
            </w:r>
          </w:p>
          <w:p w14:paraId="2CB60565" w14:textId="536B6AC9" w:rsidR="00446B35" w:rsidRDefault="00446B35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February </w:t>
            </w:r>
            <w:r w:rsidR="00BA2144">
              <w:rPr>
                <w:rFonts w:ascii="Arial" w:hAnsi="Arial" w:cs="Arial"/>
                <w:sz w:val="24"/>
                <w:szCs w:val="24"/>
                <w:lang w:val="en-US"/>
              </w:rPr>
              <w:t xml:space="preserve">– </w:t>
            </w:r>
            <w:r w:rsidR="00BA2144" w:rsidRPr="002464A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Compassion</w:t>
            </w:r>
          </w:p>
          <w:p w14:paraId="1BAE940C" w14:textId="239843C9" w:rsidR="00BA2144" w:rsidRDefault="00BA2144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March – </w:t>
            </w:r>
            <w:r w:rsidRPr="002464A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Forgiveness</w:t>
            </w:r>
          </w:p>
          <w:p w14:paraId="6B95F4E5" w14:textId="3A52BF87" w:rsidR="00BA2144" w:rsidRDefault="00BA2144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April – </w:t>
            </w:r>
            <w:r w:rsidRPr="002464A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Stewardship</w:t>
            </w:r>
          </w:p>
          <w:p w14:paraId="172F73B4" w14:textId="699A8B87" w:rsidR="00BA2144" w:rsidRDefault="00BA2144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May </w:t>
            </w:r>
            <w:r w:rsidR="006408EB">
              <w:rPr>
                <w:rFonts w:ascii="Arial" w:hAnsi="Arial" w:cs="Arial"/>
                <w:sz w:val="24"/>
                <w:szCs w:val="24"/>
                <w:lang w:val="en-US"/>
              </w:rPr>
              <w:t>–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006408EB" w:rsidRPr="002464A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Tolerance</w:t>
            </w:r>
          </w:p>
          <w:p w14:paraId="696DA19D" w14:textId="3DCA1E38" w:rsidR="006408EB" w:rsidRPr="00447BAB" w:rsidRDefault="006408EB" w:rsidP="006408EB">
            <w:pPr>
              <w:widowControl w:val="0"/>
              <w:spacing w:line="216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June - </w:t>
            </w:r>
            <w:r w:rsidRPr="002464A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Honesty</w:t>
            </w:r>
          </w:p>
        </w:tc>
        <w:tc>
          <w:tcPr>
            <w:tcW w:w="3140" w:type="dxa"/>
            <w:vAlign w:val="center"/>
          </w:tcPr>
          <w:p w14:paraId="5BBA9381" w14:textId="354A355F" w:rsidR="00743639" w:rsidRDefault="00FC3634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u w:val="single"/>
                <w:lang w:val="en-US"/>
              </w:rPr>
              <w:t>Coming Up Next Month</w:t>
            </w:r>
          </w:p>
          <w:p w14:paraId="2F65D868" w14:textId="665B6752" w:rsidR="00FC3634" w:rsidRDefault="00147E15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February 3 …… Pizza Day</w:t>
            </w:r>
          </w:p>
          <w:p w14:paraId="5B97AB66" w14:textId="4D10E4AA" w:rsidR="00147E15" w:rsidRDefault="00147E15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February 5 ….. Pasta Day</w:t>
            </w:r>
          </w:p>
          <w:p w14:paraId="4267E8BD" w14:textId="5B305DE0" w:rsidR="00A4091B" w:rsidRDefault="00B84DB2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February 5 …. Report </w:t>
            </w:r>
            <w:r w:rsidR="00C61EDD">
              <w:rPr>
                <w:rFonts w:ascii="Arial" w:hAnsi="Arial" w:cs="Arial"/>
                <w:sz w:val="20"/>
                <w:szCs w:val="20"/>
                <w:lang w:val="en-US"/>
              </w:rPr>
              <w:t>c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ards</w:t>
            </w:r>
            <w:r w:rsidR="00C61EDD">
              <w:rPr>
                <w:rFonts w:ascii="Arial" w:hAnsi="Arial" w:cs="Arial"/>
                <w:sz w:val="20"/>
                <w:szCs w:val="20"/>
                <w:lang w:val="en-US"/>
              </w:rPr>
              <w:t xml:space="preserve"> sent home</w:t>
            </w:r>
          </w:p>
          <w:p w14:paraId="3E5231C1" w14:textId="66573697" w:rsidR="00147E15" w:rsidRDefault="00147E15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February 10 …. Pizza Day</w:t>
            </w:r>
          </w:p>
          <w:p w14:paraId="3AD61ED7" w14:textId="40D23EDE" w:rsidR="00147E15" w:rsidRDefault="00147E15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February 12 …. Sub Day</w:t>
            </w:r>
          </w:p>
          <w:p w14:paraId="583D8CFF" w14:textId="61234556" w:rsidR="009B4493" w:rsidRPr="00147E15" w:rsidRDefault="00147E15" w:rsidP="003A1C95">
            <w:pPr>
              <w:widowControl w:val="0"/>
              <w:spacing w:line="216" w:lineRule="auto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February 15 …. Family </w:t>
            </w:r>
            <w:r w:rsidRPr="00147E15">
              <w:rPr>
                <w:rFonts w:ascii="Arial" w:hAnsi="Arial" w:cs="Arial"/>
                <w:sz w:val="16"/>
                <w:szCs w:val="16"/>
                <w:lang w:val="en-US"/>
              </w:rPr>
              <w:t>Day (no school)</w:t>
            </w:r>
          </w:p>
          <w:p w14:paraId="11C30EA7" w14:textId="177269D5" w:rsidR="00643F89" w:rsidRDefault="00643F89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February 16 … Shrove Tuesday</w:t>
            </w:r>
          </w:p>
          <w:p w14:paraId="1B52C342" w14:textId="0F5C6E27" w:rsidR="00643F89" w:rsidRDefault="00643F89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February 17 …. Ash Wednesday</w:t>
            </w:r>
            <w:r w:rsidR="003444F7">
              <w:rPr>
                <w:rFonts w:ascii="Arial" w:hAnsi="Arial" w:cs="Arial"/>
                <w:sz w:val="20"/>
                <w:szCs w:val="20"/>
                <w:lang w:val="en-US"/>
              </w:rPr>
              <w:t>/Lent Begins</w:t>
            </w:r>
          </w:p>
          <w:p w14:paraId="72C00E31" w14:textId="2127DFD7" w:rsidR="00D5493A" w:rsidRDefault="00D5493A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February 17 … Pizza Day</w:t>
            </w:r>
          </w:p>
          <w:p w14:paraId="4F6D2B16" w14:textId="77777777" w:rsidR="00D5493A" w:rsidRDefault="00D5493A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February 19 …. Pita Day</w:t>
            </w:r>
          </w:p>
          <w:p w14:paraId="23998D65" w14:textId="77777777" w:rsidR="00D5493A" w:rsidRDefault="00D5493A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February 24 …. Pizza Day</w:t>
            </w:r>
          </w:p>
          <w:p w14:paraId="58EDA238" w14:textId="26A1C64D" w:rsidR="00AA10F5" w:rsidRDefault="00D5493A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February 26 … Pasta Day</w:t>
            </w:r>
            <w:r w:rsidR="00A4091B">
              <w:rPr>
                <w:rFonts w:ascii="Arial" w:hAnsi="Arial" w:cs="Arial"/>
                <w:sz w:val="20"/>
                <w:szCs w:val="20"/>
                <w:lang w:val="en-US"/>
              </w:rPr>
              <w:t xml:space="preserve">                      </w:t>
            </w:r>
          </w:p>
          <w:p w14:paraId="7EFE997C" w14:textId="690483A6" w:rsidR="00E53B57" w:rsidRPr="00FC3634" w:rsidRDefault="00E53B57" w:rsidP="003A1C95">
            <w:pPr>
              <w:widowControl w:val="0"/>
              <w:spacing w:line="21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</w:tbl>
    <w:p w14:paraId="0216FAE3" w14:textId="0F548AA3" w:rsidR="009B11C7" w:rsidRPr="009B11C7" w:rsidRDefault="009B11C7" w:rsidP="009B11C7">
      <w:pPr>
        <w:jc w:val="center"/>
        <w:rPr>
          <w:rFonts w:ascii="Arial Black" w:hAnsi="Arial Black"/>
          <w:sz w:val="28"/>
          <w:szCs w:val="28"/>
        </w:rPr>
      </w:pPr>
    </w:p>
    <w:sectPr w:rsidR="009B11C7" w:rsidRPr="009B11C7" w:rsidSect="00815F94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3NDMzNjG1MLIwNjBU0lEKTi0uzszPAykwrAUAa8c5liwAAAA="/>
  </w:docVars>
  <w:rsids>
    <w:rsidRoot w:val="00815F94"/>
    <w:rsid w:val="00007076"/>
    <w:rsid w:val="000079DB"/>
    <w:rsid w:val="00024F5E"/>
    <w:rsid w:val="00027470"/>
    <w:rsid w:val="00031FCF"/>
    <w:rsid w:val="00041F50"/>
    <w:rsid w:val="000569E3"/>
    <w:rsid w:val="0009293B"/>
    <w:rsid w:val="000B6FD1"/>
    <w:rsid w:val="000C3CE2"/>
    <w:rsid w:val="000C4C6C"/>
    <w:rsid w:val="000F7B98"/>
    <w:rsid w:val="00106B2C"/>
    <w:rsid w:val="0011590F"/>
    <w:rsid w:val="00143373"/>
    <w:rsid w:val="00147E15"/>
    <w:rsid w:val="001507B0"/>
    <w:rsid w:val="001517BB"/>
    <w:rsid w:val="001555BD"/>
    <w:rsid w:val="00156ABB"/>
    <w:rsid w:val="00161DF1"/>
    <w:rsid w:val="00183C3B"/>
    <w:rsid w:val="00192F29"/>
    <w:rsid w:val="0019303D"/>
    <w:rsid w:val="001A7D8F"/>
    <w:rsid w:val="001B65F7"/>
    <w:rsid w:val="001F2EBF"/>
    <w:rsid w:val="002043CA"/>
    <w:rsid w:val="00205297"/>
    <w:rsid w:val="00214B9E"/>
    <w:rsid w:val="00227971"/>
    <w:rsid w:val="00233965"/>
    <w:rsid w:val="00235409"/>
    <w:rsid w:val="00244D53"/>
    <w:rsid w:val="002464A2"/>
    <w:rsid w:val="002517F2"/>
    <w:rsid w:val="002529FA"/>
    <w:rsid w:val="00260FCB"/>
    <w:rsid w:val="00283426"/>
    <w:rsid w:val="002A6392"/>
    <w:rsid w:val="002D0D0A"/>
    <w:rsid w:val="002D1C15"/>
    <w:rsid w:val="002E13C9"/>
    <w:rsid w:val="002E74F6"/>
    <w:rsid w:val="002E763D"/>
    <w:rsid w:val="00302272"/>
    <w:rsid w:val="00314CCB"/>
    <w:rsid w:val="003219E3"/>
    <w:rsid w:val="00325E70"/>
    <w:rsid w:val="003345B2"/>
    <w:rsid w:val="003444F7"/>
    <w:rsid w:val="00350391"/>
    <w:rsid w:val="003513FA"/>
    <w:rsid w:val="0035172B"/>
    <w:rsid w:val="00357D01"/>
    <w:rsid w:val="00375BBF"/>
    <w:rsid w:val="00390EA5"/>
    <w:rsid w:val="00392140"/>
    <w:rsid w:val="00394376"/>
    <w:rsid w:val="00395C0C"/>
    <w:rsid w:val="003A1C95"/>
    <w:rsid w:val="003A2E3C"/>
    <w:rsid w:val="003A50A7"/>
    <w:rsid w:val="003B2FC8"/>
    <w:rsid w:val="003B4E4D"/>
    <w:rsid w:val="003C24DA"/>
    <w:rsid w:val="003C5553"/>
    <w:rsid w:val="003D296A"/>
    <w:rsid w:val="003D37D4"/>
    <w:rsid w:val="003E10A0"/>
    <w:rsid w:val="003F70F8"/>
    <w:rsid w:val="00410526"/>
    <w:rsid w:val="00415B1E"/>
    <w:rsid w:val="00420FD9"/>
    <w:rsid w:val="00446B35"/>
    <w:rsid w:val="00447BAB"/>
    <w:rsid w:val="00450EDA"/>
    <w:rsid w:val="004530E2"/>
    <w:rsid w:val="00454CD2"/>
    <w:rsid w:val="004812B0"/>
    <w:rsid w:val="004C1AE8"/>
    <w:rsid w:val="00547877"/>
    <w:rsid w:val="005826C9"/>
    <w:rsid w:val="00584FED"/>
    <w:rsid w:val="005963C3"/>
    <w:rsid w:val="005C32BB"/>
    <w:rsid w:val="005F7844"/>
    <w:rsid w:val="00603123"/>
    <w:rsid w:val="00617819"/>
    <w:rsid w:val="00621A73"/>
    <w:rsid w:val="00621DF0"/>
    <w:rsid w:val="0062291F"/>
    <w:rsid w:val="00626F5C"/>
    <w:rsid w:val="00627FBA"/>
    <w:rsid w:val="0063211E"/>
    <w:rsid w:val="006408EB"/>
    <w:rsid w:val="00643F89"/>
    <w:rsid w:val="00644899"/>
    <w:rsid w:val="006541A2"/>
    <w:rsid w:val="00663E9C"/>
    <w:rsid w:val="00674EB8"/>
    <w:rsid w:val="0068257C"/>
    <w:rsid w:val="006B3B1B"/>
    <w:rsid w:val="006B7115"/>
    <w:rsid w:val="006E06ED"/>
    <w:rsid w:val="006E6811"/>
    <w:rsid w:val="006E6F35"/>
    <w:rsid w:val="006F191C"/>
    <w:rsid w:val="006F7AEA"/>
    <w:rsid w:val="00724698"/>
    <w:rsid w:val="00726B6E"/>
    <w:rsid w:val="007279B0"/>
    <w:rsid w:val="00731EB8"/>
    <w:rsid w:val="00734DA4"/>
    <w:rsid w:val="00743639"/>
    <w:rsid w:val="00754FF1"/>
    <w:rsid w:val="00765205"/>
    <w:rsid w:val="00773D35"/>
    <w:rsid w:val="00774796"/>
    <w:rsid w:val="00776ED8"/>
    <w:rsid w:val="00782B18"/>
    <w:rsid w:val="0078504F"/>
    <w:rsid w:val="007A7EE1"/>
    <w:rsid w:val="007B5F72"/>
    <w:rsid w:val="007C27C7"/>
    <w:rsid w:val="007C7207"/>
    <w:rsid w:val="00811D01"/>
    <w:rsid w:val="00813171"/>
    <w:rsid w:val="00813ED0"/>
    <w:rsid w:val="00815F94"/>
    <w:rsid w:val="00817159"/>
    <w:rsid w:val="00820754"/>
    <w:rsid w:val="008324CB"/>
    <w:rsid w:val="00837477"/>
    <w:rsid w:val="00846781"/>
    <w:rsid w:val="00861276"/>
    <w:rsid w:val="00865B9F"/>
    <w:rsid w:val="00866E25"/>
    <w:rsid w:val="0088446D"/>
    <w:rsid w:val="008B642F"/>
    <w:rsid w:val="008B7585"/>
    <w:rsid w:val="008D18E1"/>
    <w:rsid w:val="008D6E97"/>
    <w:rsid w:val="008E4B25"/>
    <w:rsid w:val="008F3792"/>
    <w:rsid w:val="00900999"/>
    <w:rsid w:val="009224A2"/>
    <w:rsid w:val="00937585"/>
    <w:rsid w:val="00943998"/>
    <w:rsid w:val="009451C6"/>
    <w:rsid w:val="00954CA5"/>
    <w:rsid w:val="00967595"/>
    <w:rsid w:val="00994144"/>
    <w:rsid w:val="009A6FD4"/>
    <w:rsid w:val="009B11C7"/>
    <w:rsid w:val="009B4493"/>
    <w:rsid w:val="009B6CBF"/>
    <w:rsid w:val="009D4FEA"/>
    <w:rsid w:val="00A02F99"/>
    <w:rsid w:val="00A06615"/>
    <w:rsid w:val="00A15536"/>
    <w:rsid w:val="00A21C2F"/>
    <w:rsid w:val="00A247AD"/>
    <w:rsid w:val="00A27BFA"/>
    <w:rsid w:val="00A4091B"/>
    <w:rsid w:val="00A46383"/>
    <w:rsid w:val="00A5044A"/>
    <w:rsid w:val="00A57F37"/>
    <w:rsid w:val="00A60239"/>
    <w:rsid w:val="00A86B02"/>
    <w:rsid w:val="00A90867"/>
    <w:rsid w:val="00A91D87"/>
    <w:rsid w:val="00AA10F5"/>
    <w:rsid w:val="00AB6982"/>
    <w:rsid w:val="00AC1E9F"/>
    <w:rsid w:val="00AC527A"/>
    <w:rsid w:val="00AD3913"/>
    <w:rsid w:val="00AE4935"/>
    <w:rsid w:val="00B044DF"/>
    <w:rsid w:val="00B0682C"/>
    <w:rsid w:val="00B1425A"/>
    <w:rsid w:val="00B37CD1"/>
    <w:rsid w:val="00B404DE"/>
    <w:rsid w:val="00B50EFF"/>
    <w:rsid w:val="00B62976"/>
    <w:rsid w:val="00B6735F"/>
    <w:rsid w:val="00B72F99"/>
    <w:rsid w:val="00B8199A"/>
    <w:rsid w:val="00B84DB2"/>
    <w:rsid w:val="00B91D8C"/>
    <w:rsid w:val="00B92AB8"/>
    <w:rsid w:val="00B968A6"/>
    <w:rsid w:val="00BA2144"/>
    <w:rsid w:val="00BC2B93"/>
    <w:rsid w:val="00BD373E"/>
    <w:rsid w:val="00BE19BA"/>
    <w:rsid w:val="00C127E2"/>
    <w:rsid w:val="00C24756"/>
    <w:rsid w:val="00C34591"/>
    <w:rsid w:val="00C415D7"/>
    <w:rsid w:val="00C428AA"/>
    <w:rsid w:val="00C4388B"/>
    <w:rsid w:val="00C4682C"/>
    <w:rsid w:val="00C548E2"/>
    <w:rsid w:val="00C5599F"/>
    <w:rsid w:val="00C61EDD"/>
    <w:rsid w:val="00C64C9C"/>
    <w:rsid w:val="00C712CC"/>
    <w:rsid w:val="00C81C67"/>
    <w:rsid w:val="00CC4258"/>
    <w:rsid w:val="00CD759F"/>
    <w:rsid w:val="00CE306B"/>
    <w:rsid w:val="00D01965"/>
    <w:rsid w:val="00D01B67"/>
    <w:rsid w:val="00D05F55"/>
    <w:rsid w:val="00D21C27"/>
    <w:rsid w:val="00D271B9"/>
    <w:rsid w:val="00D272D1"/>
    <w:rsid w:val="00D327A4"/>
    <w:rsid w:val="00D44A14"/>
    <w:rsid w:val="00D5493A"/>
    <w:rsid w:val="00D60802"/>
    <w:rsid w:val="00D7622B"/>
    <w:rsid w:val="00D83D3C"/>
    <w:rsid w:val="00DA59CD"/>
    <w:rsid w:val="00DB76BE"/>
    <w:rsid w:val="00DF2060"/>
    <w:rsid w:val="00DF46B3"/>
    <w:rsid w:val="00DF5B7A"/>
    <w:rsid w:val="00E04408"/>
    <w:rsid w:val="00E16E87"/>
    <w:rsid w:val="00E2288C"/>
    <w:rsid w:val="00E244B3"/>
    <w:rsid w:val="00E44150"/>
    <w:rsid w:val="00E53B57"/>
    <w:rsid w:val="00E65C7F"/>
    <w:rsid w:val="00E76463"/>
    <w:rsid w:val="00E93A3C"/>
    <w:rsid w:val="00EB7FD5"/>
    <w:rsid w:val="00ED2278"/>
    <w:rsid w:val="00ED5979"/>
    <w:rsid w:val="00EE7AE3"/>
    <w:rsid w:val="00EF1ED5"/>
    <w:rsid w:val="00F01431"/>
    <w:rsid w:val="00F10D5C"/>
    <w:rsid w:val="00F10DF8"/>
    <w:rsid w:val="00F32D47"/>
    <w:rsid w:val="00F54FF6"/>
    <w:rsid w:val="00F80775"/>
    <w:rsid w:val="00F905B5"/>
    <w:rsid w:val="00F93A8E"/>
    <w:rsid w:val="00FB33A7"/>
    <w:rsid w:val="00FC3634"/>
    <w:rsid w:val="00FE7D28"/>
    <w:rsid w:val="00FF20D5"/>
    <w:rsid w:val="00FF2845"/>
    <w:rsid w:val="00FF627B"/>
    <w:rsid w:val="217E3922"/>
    <w:rsid w:val="24A51D5D"/>
    <w:rsid w:val="251C7954"/>
    <w:rsid w:val="258A54CD"/>
    <w:rsid w:val="40DC315A"/>
    <w:rsid w:val="44DE4FFB"/>
    <w:rsid w:val="5C0B2765"/>
    <w:rsid w:val="6593DA0F"/>
    <w:rsid w:val="6BB05867"/>
    <w:rsid w:val="788DD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4EDF5F"/>
  <w15:chartTrackingRefBased/>
  <w15:docId w15:val="{A7E28B55-FB20-4816-B1EC-FAF9F8CF9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15F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link w:val="BodyTextChar"/>
    <w:uiPriority w:val="99"/>
    <w:unhideWhenUsed/>
    <w:rsid w:val="00CC4258"/>
    <w:pPr>
      <w:spacing w:after="180" w:line="307" w:lineRule="auto"/>
    </w:pPr>
    <w:rPr>
      <w:rFonts w:ascii="Gill Sans MT" w:eastAsia="Times New Roman" w:hAnsi="Gill Sans MT" w:cs="Times New Roman"/>
      <w:b/>
      <w:bCs/>
      <w:color w:val="000000"/>
      <w:kern w:val="28"/>
      <w:sz w:val="17"/>
      <w:szCs w:val="24"/>
      <w:lang w:eastAsia="en-CA"/>
      <w14:ligatures w14:val="standard"/>
      <w14:cntxtAlts/>
    </w:rPr>
  </w:style>
  <w:style w:type="character" w:customStyle="1" w:styleId="BodyTextChar">
    <w:name w:val="Body Text Char"/>
    <w:basedOn w:val="DefaultParagraphFont"/>
    <w:link w:val="BodyText"/>
    <w:uiPriority w:val="99"/>
    <w:rsid w:val="00CC4258"/>
    <w:rPr>
      <w:rFonts w:ascii="Gill Sans MT" w:eastAsia="Times New Roman" w:hAnsi="Gill Sans MT" w:cs="Times New Roman"/>
      <w:b/>
      <w:bCs/>
      <w:color w:val="000000"/>
      <w:kern w:val="28"/>
      <w:sz w:val="17"/>
      <w:szCs w:val="24"/>
      <w:lang w:eastAsia="en-CA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89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9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7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1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93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7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CD6D8B-7185-4169-89B8-6F57374A5C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2</Pages>
  <Words>793</Words>
  <Characters>4521</Characters>
  <Application>Microsoft Office Word</Application>
  <DocSecurity>0</DocSecurity>
  <Lines>37</Lines>
  <Paragraphs>10</Paragraphs>
  <ScaleCrop>false</ScaleCrop>
  <Company/>
  <LinksUpToDate>false</LinksUpToDate>
  <CharactersWithSpaces>5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ith Dugas</dc:creator>
  <cp:keywords/>
  <dc:description/>
  <cp:lastModifiedBy>Judith Dugas</cp:lastModifiedBy>
  <cp:revision>50</cp:revision>
  <cp:lastPrinted>2020-11-26T18:50:00Z</cp:lastPrinted>
  <dcterms:created xsi:type="dcterms:W3CDTF">2020-11-10T14:34:00Z</dcterms:created>
  <dcterms:modified xsi:type="dcterms:W3CDTF">2020-12-08T20:18:00Z</dcterms:modified>
</cp:coreProperties>
</file>